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0DCB8" w14:textId="77777777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  <w:r w:rsidRPr="0000458A">
        <w:rPr>
          <w:rFonts w:ascii="Arial" w:hAnsi="Arial" w:cs="Arial"/>
          <w:sz w:val="32"/>
          <w:szCs w:val="32"/>
          <w:lang w:val="en-GB"/>
        </w:rPr>
        <w:t xml:space="preserve">Nanyang Technological University </w:t>
      </w:r>
    </w:p>
    <w:p w14:paraId="0CA02D4E" w14:textId="6FC1B385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Lab </w:t>
      </w:r>
      <w:r w:rsidR="007F5D10">
        <w:rPr>
          <w:rFonts w:ascii="Arial" w:hAnsi="Arial" w:cs="Arial"/>
          <w:b/>
          <w:sz w:val="56"/>
          <w:szCs w:val="56"/>
          <w:lang w:val="en-GB"/>
        </w:rPr>
        <w:t>3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 Deliverable</w:t>
      </w:r>
      <w:r w:rsidR="004B593A" w:rsidRPr="0000458A">
        <w:rPr>
          <w:rFonts w:ascii="Arial" w:hAnsi="Arial" w:cs="Arial"/>
          <w:b/>
          <w:sz w:val="56"/>
          <w:szCs w:val="56"/>
          <w:lang w:val="en-GB"/>
        </w:rPr>
        <w:t>s</w:t>
      </w:r>
      <w:r w:rsidRPr="0000458A">
        <w:rPr>
          <w:rFonts w:ascii="Arial" w:hAnsi="Arial" w:cs="Arial"/>
          <w:b/>
          <w:sz w:val="56"/>
          <w:szCs w:val="56"/>
          <w:lang w:val="en-GB"/>
        </w:rPr>
        <w:t>:</w:t>
      </w:r>
    </w:p>
    <w:p w14:paraId="77F6AE1F" w14:textId="77777777" w:rsidR="00110FF9" w:rsidRPr="0000458A" w:rsidRDefault="00110FF9" w:rsidP="004B593A">
      <w:pPr>
        <w:rPr>
          <w:rFonts w:ascii="Arial" w:hAnsi="Arial" w:cs="Arial"/>
          <w:b/>
          <w:sz w:val="56"/>
          <w:szCs w:val="56"/>
          <w:lang w:val="en-GB"/>
        </w:rPr>
      </w:pPr>
      <w:r w:rsidRPr="0000458A">
        <w:rPr>
          <w:rFonts w:ascii="Arial" w:hAnsi="Arial" w:cs="Arial"/>
          <w:b/>
          <w:sz w:val="56"/>
          <w:szCs w:val="56"/>
          <w:lang w:val="en-GB"/>
        </w:rPr>
        <w:t>CZ2006 Software E</w:t>
      </w:r>
      <w:r w:rsidRPr="0000458A">
        <w:rPr>
          <w:rFonts w:ascii="Arial" w:hAnsi="Arial" w:cs="Arial"/>
          <w:b/>
          <w:sz w:val="56"/>
          <w:szCs w:val="56"/>
          <w:lang w:val="en-GB" w:eastAsia="zh-CN"/>
        </w:rPr>
        <w:t>ngin</w:t>
      </w:r>
      <w:r w:rsidRPr="0000458A">
        <w:rPr>
          <w:rFonts w:ascii="Arial" w:hAnsi="Arial" w:cs="Arial"/>
          <w:b/>
          <w:sz w:val="56"/>
          <w:szCs w:val="56"/>
          <w:lang w:val="en-GB"/>
        </w:rPr>
        <w:t xml:space="preserve">eering </w:t>
      </w:r>
    </w:p>
    <w:p w14:paraId="7E16571A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4D82E295" w14:textId="14222C9E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Name: </w:t>
      </w:r>
    </w:p>
    <w:p w14:paraId="313B49C4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Shen GuangXu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675J</w:t>
      </w:r>
    </w:p>
    <w:p w14:paraId="4A89C3A9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Elaine Pak     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1405K</w:t>
      </w:r>
    </w:p>
    <w:p w14:paraId="222413F8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Choong Han Yi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0140J</w:t>
      </w:r>
    </w:p>
    <w:p w14:paraId="5D1EE84F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 xml:space="preserve">Guo WanYao    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822530E</w:t>
      </w:r>
    </w:p>
    <w:p w14:paraId="05C30907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Zhang YongZhe</w:t>
      </w:r>
      <w:r w:rsidRPr="0000458A">
        <w:rPr>
          <w:rFonts w:ascii="Arial" w:hAnsi="Arial" w:cs="Arial"/>
          <w:sz w:val="28"/>
          <w:szCs w:val="28"/>
          <w:lang w:val="en-GB"/>
        </w:rPr>
        <w:tab/>
      </w:r>
      <w:r w:rsidRPr="0000458A">
        <w:rPr>
          <w:rFonts w:ascii="Arial" w:hAnsi="Arial" w:cs="Arial"/>
          <w:sz w:val="28"/>
          <w:szCs w:val="28"/>
          <w:lang w:val="en-GB"/>
        </w:rPr>
        <w:tab/>
        <w:t>U1921423J</w:t>
      </w:r>
    </w:p>
    <w:p w14:paraId="263DFB5B" w14:textId="77777777" w:rsidR="00110FF9" w:rsidRPr="0000458A" w:rsidRDefault="00110FF9" w:rsidP="004B593A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Goh Jia Rui, Bryna</w:t>
      </w:r>
      <w:r w:rsidRPr="0000458A">
        <w:rPr>
          <w:rFonts w:ascii="Arial" w:hAnsi="Arial" w:cs="Arial"/>
          <w:sz w:val="28"/>
          <w:szCs w:val="28"/>
          <w:lang w:val="en-GB"/>
        </w:rPr>
        <w:tab/>
        <w:t>U1822465A</w:t>
      </w:r>
    </w:p>
    <w:p w14:paraId="2121435E" w14:textId="77777777" w:rsidR="00BD483C" w:rsidRPr="0000458A" w:rsidRDefault="00BD483C" w:rsidP="004B593A">
      <w:pPr>
        <w:rPr>
          <w:rFonts w:ascii="Arial" w:hAnsi="Arial" w:cs="Arial"/>
          <w:sz w:val="28"/>
          <w:szCs w:val="28"/>
          <w:lang w:val="en-GB"/>
        </w:rPr>
      </w:pPr>
    </w:p>
    <w:p w14:paraId="32E0932C" w14:textId="1479D65C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Lab Group: SS9</w:t>
      </w:r>
    </w:p>
    <w:p w14:paraId="5188042B" w14:textId="7256BF68" w:rsidR="00110FF9" w:rsidRPr="0000458A" w:rsidRDefault="00110FF9" w:rsidP="004B593A">
      <w:pPr>
        <w:rPr>
          <w:rFonts w:ascii="Arial" w:hAnsi="Arial" w:cs="Arial"/>
          <w:sz w:val="28"/>
          <w:szCs w:val="28"/>
          <w:lang w:val="en-GB"/>
        </w:rPr>
      </w:pPr>
      <w:r w:rsidRPr="0000458A">
        <w:rPr>
          <w:rFonts w:ascii="Arial" w:hAnsi="Arial" w:cs="Arial"/>
          <w:sz w:val="28"/>
          <w:szCs w:val="28"/>
          <w:lang w:val="en-GB"/>
        </w:rPr>
        <w:t>Team Name: AAAAAA</w:t>
      </w:r>
    </w:p>
    <w:p w14:paraId="16474EC5" w14:textId="77777777" w:rsidR="009B270F" w:rsidRPr="0000458A" w:rsidRDefault="00BD483C" w:rsidP="004B593A">
      <w:pPr>
        <w:spacing w:before="0" w:after="160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sdt>
      <w:sdtPr>
        <w:rPr>
          <w:rFonts w:ascii="Arial" w:hAnsi="Arial" w:cs="Arial"/>
          <w:b/>
          <w:lang w:val="en-GB"/>
        </w:rPr>
        <w:id w:val="-431352688"/>
        <w:docPartObj>
          <w:docPartGallery w:val="Table of Contents"/>
          <w:docPartUnique/>
        </w:docPartObj>
      </w:sdtPr>
      <w:sdtEndPr>
        <w:rPr>
          <w:b w:val="0"/>
          <w:bCs/>
          <w:sz w:val="22"/>
          <w:szCs w:val="22"/>
        </w:rPr>
      </w:sdtEndPr>
      <w:sdtContent>
        <w:p w14:paraId="220A0FB4" w14:textId="75D7CECF" w:rsidR="009B270F" w:rsidRPr="0000458A" w:rsidRDefault="009B270F" w:rsidP="00CD3334">
          <w:pPr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</w:pPr>
          <w:r w:rsidRPr="0000458A">
            <w:rPr>
              <w:rFonts w:ascii="Arial" w:hAnsi="Arial" w:cs="Arial"/>
              <w:b/>
              <w:bCs/>
              <w:sz w:val="22"/>
              <w:szCs w:val="22"/>
              <w:u w:val="single"/>
              <w:lang w:val="en-GB"/>
            </w:rPr>
            <w:t>Table of Contents</w:t>
          </w:r>
        </w:p>
        <w:p w14:paraId="628DEF91" w14:textId="03C1DCAA" w:rsidR="00683324" w:rsidRDefault="009B270F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begin"/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instrText xml:space="preserve"> TOC \o "1-3" \h \z \u </w:instrText>
          </w:r>
          <w:r w:rsidRPr="00E27B26">
            <w:rPr>
              <w:rFonts w:ascii="Arial" w:hAnsi="Arial" w:cs="Arial"/>
              <w:sz w:val="22"/>
              <w:szCs w:val="22"/>
              <w:lang w:val="en-GB"/>
            </w:rPr>
            <w:fldChar w:fldCharType="separate"/>
          </w:r>
          <w:hyperlink w:anchor="_Toc35436511" w:history="1"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1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Mission Statement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1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3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7A2C7719" w14:textId="008E5E32" w:rsidR="00683324" w:rsidRDefault="00A309C6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2" w:history="1"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2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Functional Requirements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2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3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16E1E9BA" w14:textId="6544B322" w:rsidR="00683324" w:rsidRDefault="00A309C6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3" w:history="1">
            <w:r w:rsidR="00683324" w:rsidRPr="00182A42">
              <w:rPr>
                <w:rStyle w:val="Hyperlink"/>
                <w:noProof/>
                <w:lang w:val="en-GB"/>
              </w:rPr>
              <w:t>3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noProof/>
                <w:lang w:val="en-GB"/>
              </w:rPr>
              <w:t>Non-functional Requirements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3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4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73D050EB" w14:textId="2399677D" w:rsidR="00683324" w:rsidRDefault="00A309C6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4" w:history="1"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4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Use Case Model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4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5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19BD4B19" w14:textId="2926C396" w:rsidR="00683324" w:rsidRDefault="00A309C6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5" w:history="1"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5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Use Case Descriptions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5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5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0DF6BE26" w14:textId="47F01AC1" w:rsidR="00683324" w:rsidRDefault="00A309C6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6" w:history="1">
            <w:r w:rsidR="00683324" w:rsidRPr="00182A42">
              <w:rPr>
                <w:rStyle w:val="Hyperlink"/>
                <w:noProof/>
                <w:lang w:val="en-GB"/>
              </w:rPr>
              <w:t>6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noProof/>
                <w:lang w:val="en-GB"/>
              </w:rPr>
              <w:t>Class Diagram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6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26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4DE976E5" w14:textId="2820B77B" w:rsidR="00683324" w:rsidRDefault="00A309C6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7" w:history="1">
            <w:r w:rsidR="00683324" w:rsidRPr="00182A42">
              <w:rPr>
                <w:rStyle w:val="Hyperlink"/>
                <w:noProof/>
                <w:lang w:val="en-GB"/>
              </w:rPr>
              <w:t>7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noProof/>
                <w:lang w:val="en-GB"/>
              </w:rPr>
              <w:t>Sequence Diagrams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7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26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108306C9" w14:textId="24D33615" w:rsidR="00683324" w:rsidRDefault="00A309C6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8" w:history="1">
            <w:r w:rsidR="00683324" w:rsidRPr="00182A42">
              <w:rPr>
                <w:rStyle w:val="Hyperlink"/>
                <w:noProof/>
                <w:lang w:val="en-GB"/>
              </w:rPr>
              <w:t>8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noProof/>
                <w:lang w:val="en-GB"/>
              </w:rPr>
              <w:t>Software Architecture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8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30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0DA80D76" w14:textId="6C1CAAD8" w:rsidR="00683324" w:rsidRDefault="00A309C6">
          <w:pPr>
            <w:pStyle w:val="TOC1"/>
            <w:tabs>
              <w:tab w:val="left" w:pos="44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19" w:history="1">
            <w:r w:rsidR="00683324" w:rsidRPr="00182A42">
              <w:rPr>
                <w:rStyle w:val="Hyperlink"/>
                <w:noProof/>
                <w:lang w:val="en-GB"/>
              </w:rPr>
              <w:t>9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noProof/>
                <w:lang w:val="en-GB"/>
              </w:rPr>
              <w:t>Dialog Map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19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31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03192370" w14:textId="018039DC" w:rsidR="00683324" w:rsidRDefault="00A309C6">
          <w:pPr>
            <w:pStyle w:val="TOC1"/>
            <w:tabs>
              <w:tab w:val="left" w:pos="66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20" w:history="1"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10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Data Dictionary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20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31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767142AC" w14:textId="37AACF7C" w:rsidR="00683324" w:rsidRDefault="00A309C6">
          <w:pPr>
            <w:pStyle w:val="TOC1"/>
            <w:tabs>
              <w:tab w:val="left" w:pos="660"/>
              <w:tab w:val="right" w:leader="dot" w:pos="8296"/>
            </w:tabs>
            <w:rPr>
              <w:noProof/>
              <w:sz w:val="22"/>
              <w:szCs w:val="22"/>
              <w:lang w:val="en-SG" w:eastAsia="zh-CN"/>
            </w:rPr>
          </w:pPr>
          <w:hyperlink w:anchor="_Toc35436521" w:history="1"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11.</w:t>
            </w:r>
            <w:r w:rsidR="00683324">
              <w:rPr>
                <w:noProof/>
                <w:sz w:val="22"/>
                <w:szCs w:val="22"/>
                <w:lang w:val="en-SG" w:eastAsia="zh-CN"/>
              </w:rPr>
              <w:tab/>
            </w:r>
            <w:r w:rsidR="00683324" w:rsidRPr="00182A42">
              <w:rPr>
                <w:rStyle w:val="Hyperlink"/>
                <w:rFonts w:cs="Arial"/>
                <w:noProof/>
                <w:lang w:val="en-GB"/>
              </w:rPr>
              <w:t>UI Mock-up</w:t>
            </w:r>
            <w:r w:rsidR="00683324">
              <w:rPr>
                <w:noProof/>
                <w:webHidden/>
              </w:rPr>
              <w:tab/>
            </w:r>
            <w:r w:rsidR="00683324">
              <w:rPr>
                <w:noProof/>
                <w:webHidden/>
              </w:rPr>
              <w:fldChar w:fldCharType="begin"/>
            </w:r>
            <w:r w:rsidR="00683324">
              <w:rPr>
                <w:noProof/>
                <w:webHidden/>
              </w:rPr>
              <w:instrText xml:space="preserve"> PAGEREF _Toc35436521 \h </w:instrText>
            </w:r>
            <w:r w:rsidR="00683324">
              <w:rPr>
                <w:noProof/>
                <w:webHidden/>
              </w:rPr>
            </w:r>
            <w:r w:rsidR="00683324">
              <w:rPr>
                <w:noProof/>
                <w:webHidden/>
              </w:rPr>
              <w:fldChar w:fldCharType="separate"/>
            </w:r>
            <w:r w:rsidR="00683324">
              <w:rPr>
                <w:noProof/>
                <w:webHidden/>
              </w:rPr>
              <w:t>33</w:t>
            </w:r>
            <w:r w:rsidR="00683324">
              <w:rPr>
                <w:noProof/>
                <w:webHidden/>
              </w:rPr>
              <w:fldChar w:fldCharType="end"/>
            </w:r>
          </w:hyperlink>
        </w:p>
        <w:p w14:paraId="7709342B" w14:textId="4FB4B4EE" w:rsidR="009B270F" w:rsidRPr="0000458A" w:rsidRDefault="009B270F">
          <w:pPr>
            <w:rPr>
              <w:rFonts w:ascii="Arial" w:hAnsi="Arial" w:cs="Arial"/>
              <w:lang w:val="en-GB"/>
            </w:rPr>
          </w:pPr>
          <w:r w:rsidRPr="00E27B26">
            <w:rPr>
              <w:rFonts w:ascii="Arial" w:hAnsi="Arial" w:cs="Arial"/>
              <w:b/>
              <w:bCs/>
              <w:sz w:val="22"/>
              <w:szCs w:val="22"/>
              <w:lang w:val="en-GB"/>
            </w:rPr>
            <w:fldChar w:fldCharType="end"/>
          </w:r>
        </w:p>
      </w:sdtContent>
    </w:sdt>
    <w:p w14:paraId="53DACC3B" w14:textId="1A462B7E" w:rsidR="009B270F" w:rsidRPr="0000458A" w:rsidRDefault="009B270F">
      <w:pPr>
        <w:spacing w:before="0" w:after="160" w:line="259" w:lineRule="auto"/>
        <w:rPr>
          <w:rFonts w:ascii="Arial" w:hAnsi="Arial" w:cs="Arial"/>
          <w:b/>
          <w:bCs/>
          <w:sz w:val="32"/>
          <w:szCs w:val="32"/>
          <w:lang w:val="en-GB"/>
        </w:rPr>
      </w:pPr>
      <w:r w:rsidRPr="0000458A">
        <w:rPr>
          <w:rFonts w:ascii="Arial" w:hAnsi="Arial" w:cs="Arial"/>
          <w:b/>
          <w:bCs/>
          <w:sz w:val="32"/>
          <w:szCs w:val="32"/>
          <w:lang w:val="en-GB"/>
        </w:rPr>
        <w:br w:type="page"/>
      </w:r>
    </w:p>
    <w:p w14:paraId="06E423F5" w14:textId="2F39CFF4" w:rsidR="00543A8F" w:rsidRPr="0000458A" w:rsidRDefault="00543A8F" w:rsidP="00CD3334">
      <w:pPr>
        <w:pStyle w:val="Heading1"/>
        <w:rPr>
          <w:rFonts w:cs="Arial"/>
          <w:lang w:val="en-GB"/>
        </w:rPr>
      </w:pPr>
      <w:bookmarkStart w:id="0" w:name="_Toc35436511"/>
      <w:r w:rsidRPr="0000458A">
        <w:rPr>
          <w:rFonts w:cs="Arial"/>
          <w:lang w:val="en-GB"/>
        </w:rPr>
        <w:lastRenderedPageBreak/>
        <w:t>Mission Statement</w:t>
      </w:r>
      <w:bookmarkEnd w:id="0"/>
    </w:p>
    <w:p w14:paraId="57EB8BCC" w14:textId="087AB5E6" w:rsidR="00CD3334" w:rsidRPr="0000458A" w:rsidRDefault="006C2819" w:rsidP="00CD3334">
      <w:pPr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AAAAA team will create a mobile application making Singapore’s parks and greenery convenient to explore. </w:t>
      </w:r>
      <w:r w:rsidR="00B061CB" w:rsidRPr="0000458A">
        <w:rPr>
          <w:rFonts w:ascii="Arial" w:hAnsi="Arial" w:cs="Arial"/>
          <w:sz w:val="22"/>
          <w:szCs w:val="22"/>
          <w:lang w:val="en-GB"/>
        </w:rPr>
        <w:t>The team considers t</w:t>
      </w:r>
      <w:r w:rsidRPr="0000458A">
        <w:rPr>
          <w:rFonts w:ascii="Arial" w:hAnsi="Arial" w:cs="Arial"/>
          <w:sz w:val="22"/>
          <w:szCs w:val="22"/>
          <w:lang w:val="en-GB"/>
        </w:rPr>
        <w:t>his project complete when all stated requirements have been satisfied. This project supports the NParks objective to promote green recreation as a lifestyle.</w:t>
      </w:r>
    </w:p>
    <w:p w14:paraId="6A14C142" w14:textId="60A72285" w:rsidR="00110FF9" w:rsidRPr="0000458A" w:rsidRDefault="00110FF9" w:rsidP="00CD3334">
      <w:pPr>
        <w:pStyle w:val="Heading1"/>
        <w:rPr>
          <w:rFonts w:cs="Arial"/>
          <w:lang w:val="en-GB"/>
        </w:rPr>
      </w:pPr>
      <w:bookmarkStart w:id="1" w:name="_Toc35436512"/>
      <w:r w:rsidRPr="0000458A">
        <w:rPr>
          <w:rFonts w:cs="Arial"/>
          <w:lang w:val="en-GB"/>
        </w:rPr>
        <w:t>Functional Requirements</w:t>
      </w:r>
      <w:bookmarkEnd w:id="1"/>
    </w:p>
    <w:p w14:paraId="4BFBA8E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color w:val="000000" w:themeColor="text1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run on the Android Operating System</w:t>
      </w:r>
    </w:p>
    <w:p w14:paraId="702D87CF" w14:textId="06F0B161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be able to display the following information within 5km of the user’s position to the user</w:t>
      </w:r>
      <w:r w:rsidR="00901F60">
        <w:rPr>
          <w:rFonts w:ascii="Arial" w:hAnsi="Arial" w:cs="Arial"/>
          <w:sz w:val="22"/>
          <w:szCs w:val="22"/>
          <w:lang w:val="en-GB"/>
        </w:rPr>
        <w:t xml:space="preserve"> in a map</w:t>
      </w:r>
    </w:p>
    <w:p w14:paraId="2FCD2972" w14:textId="1E31FD66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s</w:t>
      </w:r>
    </w:p>
    <w:p w14:paraId="6602034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connector loops</w:t>
      </w:r>
    </w:p>
    <w:p w14:paraId="27D72791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ark facilities</w:t>
      </w:r>
    </w:p>
    <w:p w14:paraId="6427E11C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acks</w:t>
      </w:r>
    </w:p>
    <w:p w14:paraId="710DA217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ar Parks</w:t>
      </w:r>
    </w:p>
    <w:p w14:paraId="1FBEB870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uildings</w:t>
      </w:r>
    </w:p>
    <w:p w14:paraId="2B88E362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BBQ Pits</w:t>
      </w:r>
    </w:p>
    <w:p w14:paraId="59CF29F9" w14:textId="77777777" w:rsidR="00BD483C" w:rsidRPr="0000458A" w:rsidRDefault="00BD483C" w:rsidP="00FD3871">
      <w:pPr>
        <w:pStyle w:val="NormalWeb"/>
        <w:numPr>
          <w:ilvl w:val="2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Activity Areas</w:t>
      </w:r>
    </w:p>
    <w:p w14:paraId="70251D7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trees</w:t>
      </w:r>
    </w:p>
    <w:p w14:paraId="4EDA2BB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ree conservation area</w:t>
      </w:r>
    </w:p>
    <w:p w14:paraId="23B061D0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Skyrise greenery</w:t>
      </w:r>
    </w:p>
    <w:p w14:paraId="47ADAD5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Heritage Roads</w:t>
      </w:r>
    </w:p>
    <w:p w14:paraId="7F0505A7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Community Gardens</w:t>
      </w:r>
    </w:p>
    <w:p w14:paraId="1199B23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PSI</w:t>
      </w:r>
    </w:p>
    <w:p w14:paraId="1AB059BD" w14:textId="46E5E7DC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Dengue Infection </w:t>
      </w:r>
    </w:p>
    <w:p w14:paraId="54B8E18E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Weather</w:t>
      </w:r>
    </w:p>
    <w:p w14:paraId="7D5B152E" w14:textId="3EB22EC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ind w:hanging="508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filter out information types</w:t>
      </w:r>
    </w:p>
    <w:p w14:paraId="2A4872F5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the user to instead select a location on the map</w:t>
      </w:r>
    </w:p>
    <w:p w14:paraId="386EF48D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display the above information within 5km of the location</w:t>
      </w:r>
    </w:p>
    <w:p w14:paraId="13A88D02" w14:textId="76E53310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user to instead display </w:t>
      </w:r>
      <w:r w:rsidR="00323004" w:rsidRPr="0000458A">
        <w:rPr>
          <w:rFonts w:ascii="Arial" w:hAnsi="Arial" w:cs="Arial"/>
          <w:sz w:val="22"/>
          <w:szCs w:val="22"/>
          <w:lang w:val="en-GB"/>
        </w:rPr>
        <w:t>all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 above information in a list format</w:t>
      </w:r>
    </w:p>
    <w:p w14:paraId="443639A7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receive notifications based on their current location</w:t>
      </w:r>
    </w:p>
    <w:p w14:paraId="6F4E90C9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notifications must be on nearby Objects of Interest</w:t>
      </w:r>
    </w:p>
    <w:p w14:paraId="3415560C" w14:textId="5F203B71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notifications must be on </w:t>
      </w:r>
      <w:r w:rsidR="00D1103C">
        <w:rPr>
          <w:rFonts w:ascii="Arial" w:hAnsi="Arial" w:cs="Arial"/>
          <w:sz w:val="22"/>
          <w:szCs w:val="22"/>
          <w:lang w:val="en-GB"/>
        </w:rPr>
        <w:t>nearby information</w:t>
      </w:r>
    </w:p>
    <w:p w14:paraId="3192DAE9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log in</w:t>
      </w:r>
    </w:p>
    <w:p w14:paraId="69E4DA3C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the profile for each Object of Interest on the Map</w:t>
      </w:r>
    </w:p>
    <w:p w14:paraId="0B95157A" w14:textId="7D77BBF5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upload photos of Objects of Interest</w:t>
      </w:r>
    </w:p>
    <w:p w14:paraId="7165AF73" w14:textId="17B85FAA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their own photos</w:t>
      </w:r>
    </w:p>
    <w:p w14:paraId="6508CF94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 users to view photos the Object of Interest</w:t>
      </w:r>
    </w:p>
    <w:p w14:paraId="1E1043E6" w14:textId="3269987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users to ‘like’ photos</w:t>
      </w:r>
    </w:p>
    <w:p w14:paraId="71098DF1" w14:textId="6279A7B9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he application must allow</w:t>
      </w:r>
      <w:r w:rsidR="00914E37" w:rsidRPr="0000458A">
        <w:rPr>
          <w:rFonts w:ascii="Arial" w:hAnsi="Arial" w:cs="Arial"/>
          <w:sz w:val="22"/>
          <w:szCs w:val="22"/>
          <w:lang w:val="en-GB"/>
        </w:rPr>
        <w:t xml:space="preserve"> logged-in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administrators to amend Objects of Interest</w:t>
      </w:r>
    </w:p>
    <w:p w14:paraId="16974A05" w14:textId="1AEB43B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add and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Objects of Interest</w:t>
      </w:r>
    </w:p>
    <w:p w14:paraId="44FF51D8" w14:textId="612613A4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 xml:space="preserve">The application must allow the administrator to </w:t>
      </w:r>
      <w:r w:rsidR="00914E37" w:rsidRPr="0000458A">
        <w:rPr>
          <w:rFonts w:ascii="Arial" w:hAnsi="Arial" w:cs="Arial"/>
          <w:sz w:val="22"/>
          <w:szCs w:val="22"/>
          <w:lang w:val="en-GB"/>
        </w:rPr>
        <w:t>remove</w:t>
      </w:r>
      <w:r w:rsidRPr="0000458A">
        <w:rPr>
          <w:rFonts w:ascii="Arial" w:hAnsi="Arial" w:cs="Arial"/>
          <w:sz w:val="22"/>
          <w:szCs w:val="22"/>
          <w:lang w:val="en-GB"/>
        </w:rPr>
        <w:t xml:space="preserve"> photos</w:t>
      </w:r>
    </w:p>
    <w:p w14:paraId="11F3B5DF" w14:textId="77777777" w:rsidR="00BD483C" w:rsidRPr="0000458A" w:rsidRDefault="00BD483C" w:rsidP="00FD3871">
      <w:pPr>
        <w:pStyle w:val="NormalWeb"/>
        <w:numPr>
          <w:ilvl w:val="0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lastRenderedPageBreak/>
        <w:t>The application must recommend trails based on inputs as follows</w:t>
      </w:r>
    </w:p>
    <w:p w14:paraId="4D94DCCA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Type of activity (hiking/cycling/running/skating/jogging)</w:t>
      </w:r>
    </w:p>
    <w:p w14:paraId="62E714BC" w14:textId="77777777" w:rsidR="00BD483C" w:rsidRPr="0000458A" w:rsidRDefault="00BD483C" w:rsidP="00FD3871">
      <w:pPr>
        <w:pStyle w:val="NormalWeb"/>
        <w:numPr>
          <w:ilvl w:val="1"/>
          <w:numId w:val="2"/>
        </w:numPr>
        <w:spacing w:before="0" w:beforeAutospacing="0" w:after="0" w:afterAutospacing="0" w:line="276" w:lineRule="auto"/>
        <w:textAlignment w:val="baseline"/>
        <w:rPr>
          <w:rFonts w:ascii="Arial" w:hAnsi="Arial" w:cs="Arial"/>
          <w:sz w:val="22"/>
          <w:szCs w:val="22"/>
          <w:lang w:val="en-GB"/>
        </w:rPr>
      </w:pPr>
      <w:r w:rsidRPr="0000458A">
        <w:rPr>
          <w:rFonts w:ascii="Arial" w:hAnsi="Arial" w:cs="Arial"/>
          <w:sz w:val="22"/>
          <w:szCs w:val="22"/>
          <w:lang w:val="en-GB"/>
        </w:rPr>
        <w:t>Distance Covered</w:t>
      </w:r>
    </w:p>
    <w:p w14:paraId="3BA31F57" w14:textId="2907761E" w:rsidR="00110FF9" w:rsidRPr="0000458A" w:rsidRDefault="00110FF9" w:rsidP="004B593A">
      <w:pPr>
        <w:rPr>
          <w:rFonts w:ascii="Arial" w:hAnsi="Arial" w:cs="Arial"/>
          <w:sz w:val="32"/>
          <w:szCs w:val="32"/>
          <w:lang w:val="en-GB"/>
        </w:rPr>
      </w:pPr>
    </w:p>
    <w:p w14:paraId="1E4B2A01" w14:textId="4E234476" w:rsidR="004E49F5" w:rsidRPr="0000458A" w:rsidRDefault="004E49F5" w:rsidP="00683324">
      <w:pPr>
        <w:pStyle w:val="Heading1"/>
        <w:rPr>
          <w:lang w:val="en-GB"/>
        </w:rPr>
      </w:pPr>
      <w:bookmarkStart w:id="2" w:name="_Toc35436513"/>
      <w:r w:rsidRPr="0000458A">
        <w:rPr>
          <w:lang w:val="en-GB"/>
        </w:rPr>
        <w:t>Non-functional Requirements</w:t>
      </w:r>
      <w:bookmarkEnd w:id="2"/>
    </w:p>
    <w:p w14:paraId="7415A71C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Usability:</w:t>
      </w:r>
    </w:p>
    <w:p w14:paraId="7DB8DBDF" w14:textId="0C2D325A" w:rsidR="004E49F5" w:rsidRPr="0000458A" w:rsidRDefault="00B42B6B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display h</w:t>
      </w:r>
      <w:r w:rsidR="004E49F5"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lp messages in the local language according to the user’s locale (English, Chinese)</w:t>
      </w:r>
    </w:p>
    <w:p w14:paraId="37D80036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Every page must have a help button that explains the functions of every button on the page</w:t>
      </w:r>
    </w:p>
    <w:p w14:paraId="748CD761" w14:textId="77777777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80% of users must be able to view facilities within 5km in 10 seconds of opening the application’s home page</w:t>
      </w:r>
    </w:p>
    <w:p w14:paraId="6E5490EF" w14:textId="0E5340AA" w:rsidR="004E49F5" w:rsidRPr="0000458A" w:rsidRDefault="004E49F5" w:rsidP="00FD3871">
      <w:pPr>
        <w:numPr>
          <w:ilvl w:val="0"/>
          <w:numId w:val="3"/>
        </w:num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All pages must have a settings button</w:t>
      </w:r>
    </w:p>
    <w:p w14:paraId="2AE47660" w14:textId="77777777" w:rsidR="00914E37" w:rsidRPr="0000458A" w:rsidRDefault="00914E37" w:rsidP="00914E37">
      <w:pPr>
        <w:spacing w:before="0" w:after="0"/>
        <w:textAlignment w:val="baseline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3D491410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Reliability:</w:t>
      </w:r>
    </w:p>
    <w:p w14:paraId="379391BD" w14:textId="77777777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not crash for up to 2 hours of continuous usage</w:t>
      </w:r>
    </w:p>
    <w:p w14:paraId="5927F970" w14:textId="005583EE" w:rsidR="004E49F5" w:rsidRPr="0000458A" w:rsidRDefault="004E49F5" w:rsidP="00FD3871">
      <w:pPr>
        <w:numPr>
          <w:ilvl w:val="0"/>
          <w:numId w:val="4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not drain more than 10% of battery after 2 hours of continuous usage</w:t>
      </w:r>
    </w:p>
    <w:p w14:paraId="6D992BFB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28392469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Performance: </w:t>
      </w:r>
    </w:p>
    <w:p w14:paraId="33369D19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spond within 0.5s after the user taps on the screen</w:t>
      </w:r>
    </w:p>
    <w:p w14:paraId="5135907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boot up from user tapping on the app icon on the phone home screen within 5 seconds.</w:t>
      </w:r>
    </w:p>
    <w:p w14:paraId="0EF3EA8B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show a visualized location on the map.</w:t>
      </w:r>
    </w:p>
    <w:p w14:paraId="3E798AA6" w14:textId="77777777" w:rsidR="004E49F5" w:rsidRPr="0000458A" w:rsidRDefault="004E49F5" w:rsidP="00FD3871">
      <w:pPr>
        <w:numPr>
          <w:ilvl w:val="0"/>
          <w:numId w:val="5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should return the estimated travelling time within 5 seconds.</w:t>
      </w:r>
    </w:p>
    <w:p w14:paraId="57C8C5F7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p w14:paraId="4C5F6F65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Supportability:</w:t>
      </w:r>
    </w:p>
    <w:p w14:paraId="0441474B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support both KML and JSON datasets</w:t>
      </w:r>
    </w:p>
    <w:p w14:paraId="5758B44E" w14:textId="77777777" w:rsidR="004E49F5" w:rsidRPr="0000458A" w:rsidRDefault="004E49F5" w:rsidP="00FD3871">
      <w:pPr>
        <w:numPr>
          <w:ilvl w:val="0"/>
          <w:numId w:val="6"/>
        </w:numPr>
        <w:spacing w:before="0" w:after="0"/>
        <w:textAlignment w:val="baseline"/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</w:pPr>
      <w:r w:rsidRPr="0000458A">
        <w:rPr>
          <w:rFonts w:ascii="Arial" w:eastAsia="Times New Roman" w:hAnsi="Arial" w:cs="Arial"/>
          <w:color w:val="000000"/>
          <w:sz w:val="22"/>
          <w:szCs w:val="22"/>
          <w:lang w:val="en-GB" w:eastAsia="zh-CN"/>
        </w:rPr>
        <w:t>The application must allow the user to transfer their data across multiple devices via logging in</w:t>
      </w:r>
    </w:p>
    <w:p w14:paraId="738CBEDA" w14:textId="7982B2D1" w:rsidR="004E49F5" w:rsidRPr="0000458A" w:rsidRDefault="004E49F5" w:rsidP="004B593A">
      <w:pPr>
        <w:rPr>
          <w:rFonts w:ascii="Arial" w:hAnsi="Arial" w:cs="Arial"/>
          <w:sz w:val="32"/>
          <w:szCs w:val="32"/>
          <w:lang w:val="en-GB"/>
        </w:rPr>
      </w:pPr>
    </w:p>
    <w:p w14:paraId="2613056C" w14:textId="5853FD18" w:rsidR="004E49F5" w:rsidRPr="0000458A" w:rsidRDefault="004E49F5" w:rsidP="00683324">
      <w:pPr>
        <w:pStyle w:val="Heading1"/>
        <w:numPr>
          <w:ilvl w:val="0"/>
          <w:numId w:val="47"/>
        </w:numPr>
        <w:rPr>
          <w:rFonts w:cs="Arial"/>
          <w:lang w:val="en-GB"/>
        </w:rPr>
      </w:pPr>
      <w:bookmarkStart w:id="3" w:name="_Toc35436514"/>
      <w:r w:rsidRPr="0000458A">
        <w:rPr>
          <w:rFonts w:cs="Arial"/>
          <w:lang w:val="en-GB"/>
        </w:rPr>
        <w:lastRenderedPageBreak/>
        <w:t>Use Case Model</w:t>
      </w:r>
      <w:bookmarkEnd w:id="3"/>
    </w:p>
    <w:p w14:paraId="4AC4B45D" w14:textId="55C037BF" w:rsidR="004E49F5" w:rsidRPr="0000458A" w:rsidRDefault="00E80579" w:rsidP="004B593A">
      <w:pPr>
        <w:rPr>
          <w:rFonts w:ascii="Arial" w:hAnsi="Arial" w:cs="Arial"/>
          <w:sz w:val="32"/>
          <w:szCs w:val="32"/>
          <w:lang w:val="en-GB"/>
        </w:rPr>
      </w:pPr>
      <w:r w:rsidRPr="00E80579">
        <w:rPr>
          <w:noProof/>
        </w:rPr>
        <w:drawing>
          <wp:inline distT="0" distB="0" distL="0" distR="0" wp14:anchorId="4A277E6A" wp14:editId="23FFF23C">
            <wp:extent cx="5274310" cy="4787265"/>
            <wp:effectExtent l="0" t="0" r="254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419BB" w14:textId="36DA8421" w:rsidR="00B3619F" w:rsidRPr="000F3FD5" w:rsidRDefault="00CC30D0" w:rsidP="00683324">
      <w:pPr>
        <w:pStyle w:val="Heading1"/>
        <w:numPr>
          <w:ilvl w:val="0"/>
          <w:numId w:val="47"/>
        </w:numPr>
        <w:rPr>
          <w:rFonts w:cs="Arial"/>
          <w:lang w:val="en-GB"/>
        </w:rPr>
      </w:pPr>
      <w:bookmarkStart w:id="4" w:name="_Toc35436515"/>
      <w:r>
        <w:rPr>
          <w:rFonts w:cs="Arial"/>
          <w:lang w:val="en-GB"/>
        </w:rPr>
        <w:t>Use Case Descriptions</w:t>
      </w:r>
      <w:bookmarkEnd w:id="4"/>
    </w:p>
    <w:tbl>
      <w:tblPr>
        <w:tblW w:w="83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57"/>
      </w:tblGrid>
      <w:tr w:rsidR="00B3619F" w:rsidRPr="00A47EE3" w14:paraId="49C0F7D8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CD72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6DF4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 Current Location</w:t>
            </w:r>
          </w:p>
        </w:tc>
      </w:tr>
      <w:tr w:rsidR="00B3619F" w:rsidRPr="00A47EE3" w14:paraId="24607D0B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8507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B47E5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2B375771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A9DED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D7DC9E" w14:textId="03205883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0FF8E892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24CD1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99B5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7D5FE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FED09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957A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00050D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4DA1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F6E8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47609F79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2B18F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A48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B3619F" w:rsidRPr="00A47EE3" w14:paraId="321E8D7E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2C1B7" w14:textId="2211694A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E84BE" w14:textId="056C20BA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GPS to get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151718C9" w14:textId="1B75833E" w:rsidR="00B3619F" w:rsidRPr="00A47EE3" w:rsidRDefault="005D3A6F" w:rsidP="00FD3871">
            <w:pPr>
              <w:pStyle w:val="ListParagraph"/>
              <w:numPr>
                <w:ilvl w:val="0"/>
                <w:numId w:val="2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us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ne’s network to plac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o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</w:tc>
      </w:tr>
      <w:tr w:rsidR="00B3619F" w:rsidRPr="00A47EE3" w14:paraId="557E20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6F6A2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09937" w14:textId="06389959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has not granted app permission to use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GPS</w:t>
            </w:r>
          </w:p>
          <w:p w14:paraId="4B92B031" w14:textId="77777777" w:rsidR="00B3619F" w:rsidRPr="00A47EE3" w:rsidRDefault="00B3619F" w:rsidP="00FD3871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alogue appears requesting for GPS access</w:t>
            </w:r>
          </w:p>
        </w:tc>
      </w:tr>
      <w:tr w:rsidR="00B3619F" w:rsidRPr="00A47EE3" w14:paraId="3421BFC0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A3E4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8EC4D4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D0E8E2D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5EE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04F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22D49224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1097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85387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7D63E3B7" w14:textId="77777777" w:rsidTr="00B3619F">
        <w:trPr>
          <w:trHeight w:val="42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F7362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E6916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5B973C6" w14:textId="77777777" w:rsidTr="00B3619F">
        <w:trPr>
          <w:trHeight w:val="42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23ED7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5B117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73164B6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6DF8D6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E4E67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6933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Nearby Information</w:t>
            </w:r>
          </w:p>
        </w:tc>
      </w:tr>
      <w:tr w:rsidR="00EC1039" w:rsidRPr="00A47EE3" w14:paraId="764FF8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6BDA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5A7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4957C8A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F6BA0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4BA7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nearby information based on user’s current location</w:t>
            </w:r>
          </w:p>
        </w:tc>
      </w:tr>
      <w:tr w:rsidR="00EC1039" w:rsidRPr="00A47EE3" w14:paraId="0BFA4B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9677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30DEF" w14:textId="445FAB2C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EC1039" w:rsidRPr="00A47EE3" w14:paraId="16918B9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224CB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60D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3E57DB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5F8E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4A7AD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0F0002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823EB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AC31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736E6BD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E98B6" w14:textId="53CC73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154719" w14:textId="37FA505D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715560C5" w14:textId="5A550E94" w:rsidR="00EC1039" w:rsidRPr="00A47EE3" w:rsidRDefault="005D3A6F" w:rsidP="00FD3871">
            <w:pPr>
              <w:pStyle w:val="ListParagraph"/>
              <w:numPr>
                <w:ilvl w:val="0"/>
                <w:numId w:val="1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</w:tc>
      </w:tr>
      <w:tr w:rsidR="00EC1039" w:rsidRPr="00A47EE3" w14:paraId="7B27BC4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2BDDC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E766C5" w14:textId="6A0D00A4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filter</w:t>
            </w:r>
            <w:r w:rsidR="009858F7" w:rsidRPr="00A47EE3">
              <w:rPr>
                <w:rFonts w:ascii="Arial" w:hAnsi="Arial" w:cs="Arial"/>
                <w:sz w:val="22"/>
                <w:szCs w:val="22"/>
                <w:lang w:val="en-SG"/>
              </w:rPr>
              <w:t>s out information</w:t>
            </w:r>
          </w:p>
          <w:p w14:paraId="7F5E60D0" w14:textId="541C93F2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62B5162E" w14:textId="1703694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that location</w:t>
            </w:r>
          </w:p>
          <w:p w14:paraId="5820BE0C" w14:textId="339A48C1" w:rsidR="00EC1039" w:rsidRPr="00A47EE3" w:rsidRDefault="005D3A6F" w:rsidP="00FD3871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that location</w:t>
            </w:r>
          </w:p>
        </w:tc>
      </w:tr>
      <w:tr w:rsidR="00EC1039" w:rsidRPr="00A47EE3" w14:paraId="539EAC1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FF665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4C567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6E2981C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B39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64554E" w14:textId="27B50F15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2ED518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6587F6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DD72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51CEBE4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1FAE0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A2276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4D3B031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6D9F4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C41A8B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BF34759" w14:textId="77777777" w:rsidR="00EC1039" w:rsidRPr="00A47EE3" w:rsidRDefault="00EC1039" w:rsidP="00EC103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EC1039" w:rsidRPr="00A47EE3" w14:paraId="245714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051D09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37DE4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Map</w:t>
            </w:r>
          </w:p>
        </w:tc>
      </w:tr>
      <w:tr w:rsidR="00EC1039" w:rsidRPr="00A47EE3" w14:paraId="72D52D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1F751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C271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EC1039" w:rsidRPr="00A47EE3" w14:paraId="068A5D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4EFE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B540F9" w14:textId="4D79973F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isplay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map</w:t>
            </w:r>
          </w:p>
        </w:tc>
      </w:tr>
      <w:tr w:rsidR="00EC1039" w:rsidRPr="00A47EE3" w14:paraId="08B22BC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8D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D4259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has nearby information available</w:t>
            </w:r>
          </w:p>
        </w:tc>
      </w:tr>
      <w:tr w:rsidR="00EC1039" w:rsidRPr="00A47EE3" w14:paraId="43A3629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4748B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C736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767CE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09716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513C2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EC1039" w:rsidRPr="00A47EE3" w14:paraId="1A09F2A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4E93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2F2D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ery High</w:t>
            </w:r>
          </w:p>
        </w:tc>
      </w:tr>
      <w:tr w:rsidR="00EC1039" w:rsidRPr="00A47EE3" w14:paraId="4C8D78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DAE88" w14:textId="6F8EC431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EC103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0D590B" w14:textId="09DF63B7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t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map of Singapore from Google Maps API</w:t>
            </w:r>
          </w:p>
          <w:p w14:paraId="4F1DD955" w14:textId="77777777" w:rsidR="00EC1039" w:rsidRPr="00A47EE3" w:rsidRDefault="00EC1039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information as icons on the map</w:t>
            </w:r>
          </w:p>
          <w:p w14:paraId="47275FA8" w14:textId="76DD668B" w:rsidR="00EC1039" w:rsidRPr="00A47EE3" w:rsidRDefault="005D3A6F" w:rsidP="00FD3871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Objects of Interest as icons on the map</w:t>
            </w:r>
          </w:p>
        </w:tc>
      </w:tr>
      <w:tr w:rsidR="00EC1039" w:rsidRPr="00A47EE3" w14:paraId="0B7599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4E5FF2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3A58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a route selected</w:t>
            </w:r>
          </w:p>
          <w:p w14:paraId="7BB2D581" w14:textId="26B3DE21" w:rsidR="00EC1039" w:rsidRPr="00A47EE3" w:rsidRDefault="00EC1039" w:rsidP="00FD3871">
            <w:pPr>
              <w:pStyle w:val="ListParagraph"/>
              <w:numPr>
                <w:ilvl w:val="0"/>
                <w:numId w:val="2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route on top of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ap</w:t>
            </w:r>
          </w:p>
          <w:p w14:paraId="16B5BA6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requests application to display information in a list format</w:t>
            </w:r>
          </w:p>
          <w:p w14:paraId="54BD346C" w14:textId="77777777" w:rsidR="00EC1039" w:rsidRPr="00A47EE3" w:rsidRDefault="00EC1039" w:rsidP="00FD3871">
            <w:pPr>
              <w:pStyle w:val="ListParagraph"/>
              <w:numPr>
                <w:ilvl w:val="0"/>
                <w:numId w:val="2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switches to list view</w:t>
            </w:r>
          </w:p>
          <w:p w14:paraId="7990EAB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on Object of Interest icon</w:t>
            </w:r>
          </w:p>
          <w:p w14:paraId="478AA795" w14:textId="71B33882" w:rsidR="00EC1039" w:rsidRPr="00A47EE3" w:rsidRDefault="005D3A6F" w:rsidP="00FD3871">
            <w:pPr>
              <w:pStyle w:val="ListParagraph"/>
              <w:numPr>
                <w:ilvl w:val="0"/>
                <w:numId w:val="1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show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object of interest’s profile</w:t>
            </w:r>
          </w:p>
          <w:p w14:paraId="2D4BE542" w14:textId="21EE062B" w:rsidR="00EC1039" w:rsidRPr="00A47EE3" w:rsidRDefault="005D3A6F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EC1039" w:rsidRPr="00A47EE3">
              <w:rPr>
                <w:rFonts w:ascii="Arial" w:hAnsi="Arial" w:cs="Arial"/>
                <w:sz w:val="22"/>
                <w:szCs w:val="22"/>
                <w:lang w:val="en-SG"/>
              </w:rPr>
              <w:t>ser drags a pin onto the map</w:t>
            </w:r>
          </w:p>
          <w:p w14:paraId="53A6DE8E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information within 5km of that location</w:t>
            </w:r>
          </w:p>
          <w:p w14:paraId="43B4D5A9" w14:textId="77777777" w:rsidR="00EC1039" w:rsidRPr="00A47EE3" w:rsidRDefault="00EC1039" w:rsidP="00FD3871">
            <w:pPr>
              <w:pStyle w:val="ListParagraph"/>
              <w:numPr>
                <w:ilvl w:val="0"/>
                <w:numId w:val="1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all Objects of Interest within 5km of a that location</w:t>
            </w:r>
          </w:p>
        </w:tc>
      </w:tr>
      <w:tr w:rsidR="00EC1039" w:rsidRPr="00A47EE3" w14:paraId="6AA7D1C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9631AF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FCCF4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127183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284923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AAF3C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376707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D7B5B7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2EEF8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B2DDBC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667CA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89E4D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EC1039" w:rsidRPr="00A47EE3" w14:paraId="01B7DD6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5E33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9D6F1" w14:textId="77777777" w:rsidR="00EC1039" w:rsidRPr="00A47EE3" w:rsidRDefault="00EC1039" w:rsidP="00EC103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69B243C" w14:textId="77777777" w:rsidR="00B3619F" w:rsidRPr="00A47EE3" w:rsidRDefault="00B3619F" w:rsidP="00B3619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B3619F" w:rsidRPr="00A47EE3" w14:paraId="454925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C9D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9E7DB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Notifications</w:t>
            </w:r>
          </w:p>
        </w:tc>
      </w:tr>
      <w:tr w:rsidR="00B3619F" w:rsidRPr="00A47EE3" w14:paraId="673250D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846D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3063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B3619F" w:rsidRPr="00A47EE3" w14:paraId="46298A4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3E81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BF66C" w14:textId="436F581E" w:rsidR="00B3619F" w:rsidRPr="00A47EE3" w:rsidRDefault="009B46AB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h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ifications to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B3619F" w:rsidRPr="00A47EE3" w14:paraId="628DC0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AB18D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E5CA46" w14:textId="21944F1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</w:tc>
      </w:tr>
      <w:tr w:rsidR="00B3619F" w:rsidRPr="00A47EE3" w14:paraId="1AFB94A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11D1D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AC02FE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DCC8E6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8398D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8B9B2B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B3619F" w:rsidRPr="00A47EE3" w14:paraId="181EDF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FA75C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44593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B3619F" w:rsidRPr="00A47EE3" w14:paraId="4CBA851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2DA83" w14:textId="2B9B4A2B" w:rsidR="00B3619F" w:rsidRPr="00A47EE3" w:rsidRDefault="005D3A6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B3619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65D884" w14:textId="5333C1E1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information within 5km of a user’s position</w:t>
            </w:r>
          </w:p>
          <w:p w14:paraId="082FFC6D" w14:textId="6F53D72C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gets all Objects of Interest within 5km of a user’s position</w:t>
            </w:r>
          </w:p>
          <w:p w14:paraId="33F3851D" w14:textId="253861DF" w:rsidR="00B3619F" w:rsidRPr="00A47EE3" w:rsidRDefault="00B3619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ushes a notification to phone if information or Object of Interest is present within 5km of a user’s position</w:t>
            </w:r>
          </w:p>
          <w:p w14:paraId="2046871F" w14:textId="10769404" w:rsidR="00B3619F" w:rsidRPr="00A47EE3" w:rsidRDefault="005D3A6F" w:rsidP="00FD3871">
            <w:pPr>
              <w:pStyle w:val="ListParagraph"/>
              <w:numPr>
                <w:ilvl w:val="0"/>
                <w:numId w:val="1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3619F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the notification to the notification tab</w:t>
            </w:r>
          </w:p>
        </w:tc>
      </w:tr>
      <w:tr w:rsidR="00B3619F" w:rsidRPr="00A47EE3" w14:paraId="402B40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041C9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8769C" w14:textId="0D2CA574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chosen not to display notifications</w:t>
            </w:r>
          </w:p>
        </w:tc>
      </w:tr>
      <w:tr w:rsidR="00B3619F" w:rsidRPr="00A47EE3" w14:paraId="6999C45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264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4443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B0F2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D95E5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C41B0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1971804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1123F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5BBC7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6EE5AA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542753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755FB6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B3619F" w:rsidRPr="00A47EE3" w14:paraId="079EF7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D1755A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FFB0D" w14:textId="77777777" w:rsidR="00B3619F" w:rsidRPr="00A47EE3" w:rsidRDefault="00B3619F" w:rsidP="00B3619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30B98D88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272B2" w:rsidRPr="00A47EE3" w14:paraId="5F86D84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2717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76D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in List</w:t>
            </w:r>
          </w:p>
        </w:tc>
      </w:tr>
      <w:tr w:rsidR="005272B2" w:rsidRPr="00A47EE3" w14:paraId="428AC9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FF1A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5D7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272B2" w:rsidRPr="00A47EE3" w14:paraId="4B1A8E4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5F576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A82830" w14:textId="56A01004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earby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 in a list format</w:t>
            </w:r>
          </w:p>
        </w:tc>
      </w:tr>
      <w:tr w:rsidR="005272B2" w:rsidRPr="00A47EE3" w14:paraId="6B4D96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045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8E3F2" w14:textId="573F40A0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Information and Objects of Interest 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in Map</w:t>
            </w:r>
          </w:p>
        </w:tc>
      </w:tr>
      <w:tr w:rsidR="005272B2" w:rsidRPr="00A47EE3" w14:paraId="7A89CFD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FBEF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CEF0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753C25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6E96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427B3" w14:textId="6A4A9FCC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5272B2" w:rsidRPr="00A47EE3" w14:paraId="3054710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54367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B95090" w14:textId="75FB38BA" w:rsidR="000A5FEE" w:rsidRPr="00A47EE3" w:rsidRDefault="005272B2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5272B2" w:rsidRPr="00A47EE3" w14:paraId="05A6AF0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16679" w14:textId="673C34C0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C56E0" w14:textId="2F546320" w:rsidR="000A5FEE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toggle to display in list format</w:t>
            </w:r>
          </w:p>
          <w:p w14:paraId="4FD3A67B" w14:textId="61785D3F" w:rsidR="005272B2" w:rsidRPr="00A47EE3" w:rsidRDefault="005D3A6F" w:rsidP="00FD3871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>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bjects of interest</w:t>
            </w:r>
            <w:r w:rsidR="005272B2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reviously visible on the map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, sorted by category</w:t>
            </w:r>
          </w:p>
        </w:tc>
      </w:tr>
      <w:tr w:rsidR="005272B2" w:rsidRPr="00A47EE3" w14:paraId="26F34E8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955A0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ACEC5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46840D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1835C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D32D7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59D9939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3C24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100697" w14:textId="6E9EC226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63DE3DE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FEEAC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82C57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0F5049D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9681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1BE5E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5272B2" w:rsidRPr="00A47EE3" w14:paraId="2FA9153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E16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577F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4A036A1" w14:textId="77777777" w:rsidR="000A5FEE" w:rsidRPr="00A47EE3" w:rsidRDefault="000A5FEE" w:rsidP="000A5FEE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432AC0" w:rsidRPr="00A47EE3" w14:paraId="23806A5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C745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E76E55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Filter Info</w:t>
            </w:r>
          </w:p>
        </w:tc>
      </w:tr>
      <w:tr w:rsidR="00432AC0" w:rsidRPr="00A47EE3" w14:paraId="6D13F16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AEE20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6E432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432AC0" w:rsidRPr="00A47EE3" w14:paraId="51EFCD9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2123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223249" w14:textId="0BC031B5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which types of Information and Objects of Interest they wish to see</w:t>
            </w:r>
          </w:p>
        </w:tc>
      </w:tr>
      <w:tr w:rsidR="00432AC0" w:rsidRPr="00A47EE3" w14:paraId="78ED60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021F4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392A4" w14:textId="0ED04AA9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m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ap has Displayed Information</w:t>
            </w:r>
          </w:p>
        </w:tc>
      </w:tr>
      <w:tr w:rsidR="00432AC0" w:rsidRPr="00A47EE3" w14:paraId="4BE4EB9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ACBC5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C237D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B92221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2F4B2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624F8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432AC0" w:rsidRPr="00A47EE3" w14:paraId="4E5DE7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2DF12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A45BAE" w14:textId="6E0F8BF7" w:rsidR="000A5FEE" w:rsidRPr="00A47EE3" w:rsidRDefault="008C2E3D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432AC0" w:rsidRPr="00A47EE3" w14:paraId="27A0F8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7962DE" w14:textId="795BC646" w:rsidR="000A5FEE" w:rsidRPr="00A47EE3" w:rsidRDefault="005D3A6F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A5FEE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28BC1" w14:textId="2B3D7CC0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Set Filters” in the left menu</w:t>
            </w:r>
          </w:p>
          <w:p w14:paraId="4248524A" w14:textId="005E6C2C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formation and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 categories that they want to see on the map/list</w:t>
            </w:r>
          </w:p>
          <w:p w14:paraId="6B89BF4A" w14:textId="62CE03C7" w:rsidR="000A5FEE" w:rsidRPr="00A47EE3" w:rsidRDefault="005D3A6F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432AC0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saves user’s</w:t>
            </w:r>
            <w:r w:rsidR="000A5FE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ilters when they press back to return the map/list view</w:t>
            </w:r>
          </w:p>
          <w:p w14:paraId="1E7C74FE" w14:textId="4D602DC2" w:rsidR="000A5FEE" w:rsidRPr="00A47EE3" w:rsidRDefault="00432AC0" w:rsidP="00FD3871">
            <w:pPr>
              <w:pStyle w:val="ListParagraph"/>
              <w:numPr>
                <w:ilvl w:val="0"/>
                <w:numId w:val="1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dates Map</w:t>
            </w:r>
          </w:p>
        </w:tc>
      </w:tr>
      <w:tr w:rsidR="00432AC0" w:rsidRPr="00A47EE3" w14:paraId="3765EFC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6B657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1FEA21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5FBDCC9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C351A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7E0CCC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76DC67E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EBEE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F96E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0C19686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B79F7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D2B93F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16D4FD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7E7F6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AA913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432AC0" w:rsidRPr="00A47EE3" w14:paraId="265D9A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FD53BD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8235FB" w14:textId="77777777" w:rsidR="000A5FEE" w:rsidRPr="00A47EE3" w:rsidRDefault="000A5FEE" w:rsidP="000A5FEE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76188867" w14:textId="77777777" w:rsidR="007D7CBF" w:rsidRPr="00A47EE3" w:rsidRDefault="007D7CBF" w:rsidP="007D7CB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5D3847" w:rsidRPr="00A47EE3" w14:paraId="65E05F1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5CCF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0592DF" w14:textId="08B0386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ing OI’s profile</w:t>
            </w:r>
          </w:p>
        </w:tc>
      </w:tr>
      <w:tr w:rsidR="005D3847" w:rsidRPr="00A47EE3" w14:paraId="30E06DD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6D71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B75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5D3847" w:rsidRPr="00A47EE3" w14:paraId="310A377A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38476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D8027" w14:textId="2F6DFD30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OI’s profile if he taps his finger onto the</w:t>
            </w:r>
            <w:r w:rsidR="00B90D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’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con</w:t>
            </w:r>
          </w:p>
        </w:tc>
      </w:tr>
      <w:tr w:rsidR="005D3847" w:rsidRPr="00A47EE3" w14:paraId="02DAA49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F1EF4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37C77" w14:textId="1D22CEA1" w:rsidR="007D7CBF" w:rsidRPr="00A47EE3" w:rsidRDefault="00B90DAB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 visible on Map</w:t>
            </w:r>
          </w:p>
        </w:tc>
      </w:tr>
      <w:tr w:rsidR="005D3847" w:rsidRPr="00A47EE3" w14:paraId="71010D1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E91A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97A0C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BC0AC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615BF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2F152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CD7BBD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AC8903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112C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0E4B40" w14:textId="77777777" w:rsidTr="00294697">
        <w:trPr>
          <w:trHeight w:val="265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4F1C7A" w14:textId="3435AF10" w:rsidR="007D7CBF" w:rsidRPr="00A47EE3" w:rsidRDefault="005D3A6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7D7CBF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042C4B" w14:textId="2803DA9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s the OI Icon on the Map</w:t>
            </w:r>
          </w:p>
          <w:p w14:paraId="5C240705" w14:textId="7EAF6981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displays 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OI’s profile</w:t>
            </w:r>
            <w:r w:rsidR="005D3847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hich includes: Name of the OI,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the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Hashtag assigned, Date 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Create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>,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Location</w:t>
            </w:r>
          </w:p>
          <w:p w14:paraId="01EE5A63" w14:textId="126E2722" w:rsidR="007D7CBF" w:rsidRPr="00A47EE3" w:rsidRDefault="005D3A6F" w:rsidP="00FD3871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7D7CB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first few photos</w:t>
            </w:r>
            <w:r w:rsidR="008E77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n the OI’s profile</w:t>
            </w:r>
          </w:p>
        </w:tc>
      </w:tr>
      <w:tr w:rsidR="005D3847" w:rsidRPr="00A47EE3" w14:paraId="06CB4C21" w14:textId="77777777" w:rsidTr="00294697">
        <w:trPr>
          <w:trHeight w:val="13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69B470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FCC3F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30E25541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344D27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0AFBB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0202B9A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D5A8E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B7DF6A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6D6BC7EE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9914D5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10F1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2DEA3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DD9C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FF9618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5D3847" w:rsidRPr="00A47EE3" w14:paraId="5989052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E1A9D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CFD771" w14:textId="77777777" w:rsidR="007D7CBF" w:rsidRPr="00A47EE3" w:rsidRDefault="007D7CBF" w:rsidP="007D7CB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66AB2EC" w14:textId="77777777" w:rsidR="00947499" w:rsidRPr="00A47EE3" w:rsidRDefault="00947499" w:rsidP="0094749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830BA0" w:rsidRPr="00A47EE3" w14:paraId="54163F78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26B53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2C2F0F" w14:textId="4E16530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pload Photos</w:t>
            </w:r>
          </w:p>
        </w:tc>
      </w:tr>
      <w:tr w:rsidR="00830BA0" w:rsidRPr="00A47EE3" w14:paraId="0F364C9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5FBF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0EC4F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830BA0" w:rsidRPr="00A47EE3" w14:paraId="17C9B3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2632E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B71CE" w14:textId="0A8B332C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uploads photos about the OI</w:t>
            </w:r>
          </w:p>
        </w:tc>
      </w:tr>
      <w:tr w:rsidR="00830BA0" w:rsidRPr="00A47EE3" w14:paraId="6B7DFFEC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E2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DB824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entered OI’s profile</w:t>
            </w:r>
          </w:p>
          <w:p w14:paraId="4014729E" w14:textId="750888EF" w:rsidR="00611925" w:rsidRPr="00A47EE3" w:rsidRDefault="00611925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</w:t>
            </w:r>
            <w:r w:rsidR="00901BFB" w:rsidRPr="00A47EE3">
              <w:rPr>
                <w:rFonts w:ascii="Arial" w:hAnsi="Arial" w:cs="Arial"/>
                <w:sz w:val="22"/>
                <w:szCs w:val="22"/>
                <w:lang w:val="en-SG"/>
              </w:rPr>
              <w:t>is logged-in</w:t>
            </w:r>
          </w:p>
        </w:tc>
      </w:tr>
      <w:tr w:rsidR="00830BA0" w:rsidRPr="00A47EE3" w14:paraId="0BD4C14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FE97C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D117D" w14:textId="3C0EA614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38F6F43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07849A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76F08C" w14:textId="24775223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830BA0" w:rsidRPr="00A47EE3" w14:paraId="5CA03E9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03B52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96479" w14:textId="1A648311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830BA0" w:rsidRPr="00A47EE3" w14:paraId="00A69E3A" w14:textId="77777777" w:rsidTr="00294697">
        <w:trPr>
          <w:trHeight w:val="26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8CF488" w14:textId="64D8FD09" w:rsidR="00947499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947499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4F0960" w14:textId="360F69AD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res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e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pload button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n the OI’s profile page</w:t>
            </w:r>
          </w:p>
          <w:p w14:paraId="663F2CE6" w14:textId="481952DF" w:rsidR="009B46AB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pen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ne’s camera</w:t>
            </w:r>
          </w:p>
          <w:p w14:paraId="55278862" w14:textId="02D26167" w:rsidR="00947499" w:rsidRPr="00A47EE3" w:rsidRDefault="00947499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ake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68A7EFA4" w14:textId="7E123759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heck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f the photo size is less than 5MB</w:t>
            </w:r>
          </w:p>
          <w:p w14:paraId="0DA150D4" w14:textId="5DB0EFB5" w:rsidR="00947499" w:rsidRPr="00A47EE3" w:rsidRDefault="009B46AB" w:rsidP="00FD3871">
            <w:pPr>
              <w:pStyle w:val="ListParagraph"/>
              <w:numPr>
                <w:ilvl w:val="0"/>
                <w:numId w:val="1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uploads p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hoto</w:t>
            </w:r>
          </w:p>
        </w:tc>
      </w:tr>
      <w:tr w:rsidR="00830BA0" w:rsidRPr="00A47EE3" w14:paraId="51548BF4" w14:textId="77777777" w:rsidTr="00294697">
        <w:trPr>
          <w:trHeight w:val="381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10B5F2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5DC672" w14:textId="0F40D53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chooses to take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>photo from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 the phone’s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lbum instead</w:t>
            </w:r>
          </w:p>
          <w:p w14:paraId="6A85135D" w14:textId="50886597" w:rsidR="009B46AB" w:rsidRPr="00A47EE3" w:rsidRDefault="005D3A6F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B46A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chooses a photo that is larger than 5MB</w:t>
            </w:r>
          </w:p>
          <w:p w14:paraId="4C924094" w14:textId="77777777" w:rsidR="00830BA0" w:rsidRPr="00A47EE3" w:rsidRDefault="00830BA0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blocks upload</w:t>
            </w:r>
          </w:p>
          <w:p w14:paraId="3DF3BE5F" w14:textId="03C0BDFD" w:rsidR="00947499" w:rsidRPr="00A47EE3" w:rsidRDefault="005D3A6F" w:rsidP="00FD3871">
            <w:pPr>
              <w:pStyle w:val="ListParagraph"/>
              <w:numPr>
                <w:ilvl w:val="0"/>
                <w:numId w:val="26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830BA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o cancel or take another photo</w:t>
            </w:r>
            <w:r w:rsidR="00947499" w:rsidRPr="00A47EE3">
              <w:rPr>
                <w:rFonts w:ascii="Arial" w:hAnsi="Arial" w:cs="Arial"/>
                <w:sz w:val="22"/>
                <w:szCs w:val="22"/>
                <w:lang w:val="en-SG"/>
              </w:rPr>
              <w:t>   </w:t>
            </w:r>
          </w:p>
          <w:p w14:paraId="4ADB122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086C3FF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A0069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3E7DC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255693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FC10D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D808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649410EA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3748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9FBF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830BA0" w:rsidRPr="00A47EE3" w14:paraId="59F21B4B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9C736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83B636" w14:textId="0DFBFD5F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830BA0" w:rsidRPr="00A47EE3" w14:paraId="768370EB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0DF8BE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C6B77" w14:textId="77777777" w:rsidR="00947499" w:rsidRPr="00A47EE3" w:rsidRDefault="00947499" w:rsidP="0094749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5F1AADC2" w14:textId="77777777" w:rsidR="00042801" w:rsidRPr="00A47EE3" w:rsidRDefault="00042801" w:rsidP="0004280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801" w:rsidRPr="00A47EE3" w14:paraId="76450B34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D7B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2AFD51" w14:textId="6D521F8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View Photo</w:t>
            </w:r>
          </w:p>
        </w:tc>
      </w:tr>
      <w:tr w:rsidR="00042801" w:rsidRPr="00A47EE3" w14:paraId="4C2A4522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78D2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E89D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801" w:rsidRPr="00A47EE3" w14:paraId="3A4CD3BE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B0F4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50BA7" w14:textId="5CA7E31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views a photo in the OI’s profile</w:t>
            </w:r>
          </w:p>
        </w:tc>
      </w:tr>
      <w:tr w:rsidR="00042801" w:rsidRPr="00A47EE3" w14:paraId="77A000E5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640434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02131D" w14:textId="270106D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C255E55" w14:textId="7C143BF5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I has one or more photos in its profile</w:t>
            </w:r>
          </w:p>
          <w:p w14:paraId="52A3F94E" w14:textId="0B8D3D00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659D740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4F500B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BEA3C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5DA69E8F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7880D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F290B6" w14:textId="65DECB73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801" w:rsidRPr="00A47EE3" w14:paraId="66851B65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1DCB4F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0D7D19" w14:textId="494055AF" w:rsidR="00042801" w:rsidRPr="00A47EE3" w:rsidRDefault="00AF03E7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801" w:rsidRPr="00A47EE3" w14:paraId="7B1B2E07" w14:textId="77777777" w:rsidTr="00294697">
        <w:trPr>
          <w:trHeight w:val="88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78E083" w14:textId="324EA92D" w:rsidR="00042801" w:rsidRPr="00A47EE3" w:rsidRDefault="005D3A6F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80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78D38F" w14:textId="77777777" w:rsidR="00042801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photo in OI’s profile</w:t>
            </w:r>
          </w:p>
          <w:p w14:paraId="356B940B" w14:textId="2B36642D" w:rsidR="00AF03E7" w:rsidRPr="00A47EE3" w:rsidRDefault="00AF03E7" w:rsidP="00FD3871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expand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photo to full screen</w:t>
            </w:r>
          </w:p>
        </w:tc>
      </w:tr>
      <w:tr w:rsidR="00042801" w:rsidRPr="00A47EE3" w14:paraId="03B07A3F" w14:textId="77777777" w:rsidTr="00294697">
        <w:trPr>
          <w:trHeight w:val="22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1C00C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D2F291" w14:textId="42983274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0644F8A0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E8700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9DC2BE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60164439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02C08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9FFF6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498C36F0" w14:textId="77777777" w:rsidTr="00294697">
        <w:trPr>
          <w:trHeight w:val="64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4419D2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9F625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  <w:tr w:rsidR="00042801" w:rsidRPr="00A47EE3" w14:paraId="255FF007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2469C9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AFA44" w14:textId="63D45CE9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801" w:rsidRPr="00A47EE3" w14:paraId="196B971D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7F08A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23E095" w14:textId="77777777" w:rsidR="00042801" w:rsidRPr="00A47EE3" w:rsidRDefault="00042801" w:rsidP="0004280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 </w:t>
            </w:r>
          </w:p>
        </w:tc>
      </w:tr>
    </w:tbl>
    <w:p w14:paraId="34C44354" w14:textId="77777777" w:rsidR="004B0151" w:rsidRPr="00A47EE3" w:rsidRDefault="004B0151" w:rsidP="004B015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611925" w:rsidRPr="00A47EE3" w14:paraId="18DF44A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57C302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E1073C" w14:textId="628BF6FB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own photo (User)</w:t>
            </w:r>
          </w:p>
        </w:tc>
      </w:tr>
      <w:tr w:rsidR="00611925" w:rsidRPr="00A47EE3" w14:paraId="1B3F7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5590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45CFBE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11925" w:rsidRPr="00A47EE3" w14:paraId="76FFF65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08654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E45FE" w14:textId="07682BDC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removes photos which they have uploaded previously</w:t>
            </w:r>
          </w:p>
        </w:tc>
      </w:tr>
      <w:tr w:rsidR="00611925" w:rsidRPr="00A47EE3" w14:paraId="27347DE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9617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EAE01" w14:textId="77777777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in OI’s profile</w:t>
            </w:r>
          </w:p>
          <w:p w14:paraId="5391CDF9" w14:textId="77777777" w:rsidR="004102D4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has uploaded one or more photos to OI’s profile before</w:t>
            </w:r>
          </w:p>
          <w:p w14:paraId="1B3DA6CB" w14:textId="755EED9C" w:rsidR="00A0418E" w:rsidRPr="00A47EE3" w:rsidRDefault="00A0418E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is logged-in</w:t>
            </w:r>
          </w:p>
        </w:tc>
      </w:tr>
      <w:tr w:rsidR="00611925" w:rsidRPr="00A47EE3" w14:paraId="1BCF04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FF88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FCC2EF" w14:textId="580F48A5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6265AC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16C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6CF25" w14:textId="7D75AE91" w:rsidR="004B0151" w:rsidRPr="00A47EE3" w:rsidRDefault="004102D4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11925" w:rsidRPr="00A47EE3" w14:paraId="71C4CB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8C716D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84C53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611925" w:rsidRPr="00A47EE3" w14:paraId="6042C3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D4181" w14:textId="49AB20C1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3204F" w14:textId="1CD32B13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cross notation on the top right corner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of photos user has uploaded</w:t>
            </w:r>
          </w:p>
          <w:p w14:paraId="53BB3C02" w14:textId="7DFA6981" w:rsidR="004B0151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>ser tap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</w:t>
            </w:r>
          </w:p>
          <w:p w14:paraId="4D41C9BA" w14:textId="1083F262" w:rsidR="004102D4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onfirmation window</w:t>
            </w:r>
          </w:p>
          <w:p w14:paraId="1050466E" w14:textId="30F65C37" w:rsidR="00611925" w:rsidRPr="00A47EE3" w:rsidRDefault="00611925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User taps ‘yes’ choice i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367CD7C" w14:textId="48E7A606" w:rsidR="004B0151" w:rsidRPr="00A47EE3" w:rsidRDefault="005D3A6F" w:rsidP="00FD3871">
            <w:pPr>
              <w:pStyle w:val="ListParagraph"/>
              <w:numPr>
                <w:ilvl w:val="0"/>
                <w:numId w:val="2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removes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4B015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hoto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from OI’s profile</w:t>
            </w:r>
          </w:p>
        </w:tc>
      </w:tr>
      <w:tr w:rsidR="00611925" w:rsidRPr="00A47EE3" w14:paraId="70AC97C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64081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4E5C69" w14:textId="2F90BEAE" w:rsidR="004B0151" w:rsidRPr="00A47EE3" w:rsidRDefault="005D3A6F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ser taps ‘no’ choice in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611925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 window</w:t>
            </w:r>
          </w:p>
          <w:p w14:paraId="2E2586AE" w14:textId="6AAFD8D4" w:rsidR="00611925" w:rsidRPr="00A47EE3" w:rsidRDefault="00611925" w:rsidP="00FD3871">
            <w:pPr>
              <w:pStyle w:val="ListParagraph"/>
              <w:numPr>
                <w:ilvl w:val="0"/>
                <w:numId w:val="29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turns to OI’s profile without removing photo</w:t>
            </w:r>
          </w:p>
        </w:tc>
      </w:tr>
      <w:tr w:rsidR="00611925" w:rsidRPr="00A47EE3" w14:paraId="394D61A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69916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6BB00B" w14:textId="1E3142AF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3A1A647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A8EEDB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E02C90" w14:textId="62D7EE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31CF6F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8CB5AC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240CE" w14:textId="51C16FAE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EC3EA2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AB97F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EB024C" w14:textId="03B0E924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11925" w:rsidRPr="00A47EE3" w14:paraId="795B54D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BFF57" w14:textId="77777777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7F8699" w14:textId="351407A3" w:rsidR="004B0151" w:rsidRPr="00A47EE3" w:rsidRDefault="004B0151" w:rsidP="004B015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85F58AF" w14:textId="77777777" w:rsidR="00BB0421" w:rsidRPr="00A47EE3" w:rsidRDefault="00BB0421" w:rsidP="00BB042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E6F97" w:rsidRPr="00A47EE3" w14:paraId="42A69B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DA17B4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C1DF8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e New OI (Admin)</w:t>
            </w:r>
          </w:p>
        </w:tc>
      </w:tr>
      <w:tr w:rsidR="00AE6F97" w:rsidRPr="00A47EE3" w14:paraId="0D9D6F8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3D92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3F61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E6F97" w:rsidRPr="00A47EE3" w14:paraId="73CC91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CBA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90DF1E" w14:textId="30D23FD5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creates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>new Object of Interest (OI)</w:t>
            </w:r>
          </w:p>
        </w:tc>
      </w:tr>
      <w:tr w:rsidR="00AE6F97" w:rsidRPr="00A47EE3" w14:paraId="6E888A0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DD64C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A3104" w14:textId="2D7B0609" w:rsidR="00AE6F97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Map View</w:t>
            </w:r>
          </w:p>
          <w:p w14:paraId="4FEFF478" w14:textId="7A7133A0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An O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bject of Interest 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do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not exist at that specific location</w:t>
            </w:r>
          </w:p>
          <w:p w14:paraId="6A12CE7D" w14:textId="0A9457CB" w:rsidR="00AE6F97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AE6F97" w:rsidRPr="00A47EE3" w14:paraId="43E8F70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24B2C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B0343" w14:textId="2568429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277AD85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ACC7F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3FA01" w14:textId="27BE1F56" w:rsidR="00BB0421" w:rsidRPr="00A47EE3" w:rsidRDefault="00AE6F97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E6F97" w:rsidRPr="00A47EE3" w14:paraId="4F19A7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CA9BF6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DE6BD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</w:tc>
      </w:tr>
      <w:tr w:rsidR="00AE6F97" w:rsidRPr="00A47EE3" w14:paraId="218957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1D369" w14:textId="3E116F92" w:rsidR="00BB0421" w:rsidRPr="00A47EE3" w:rsidRDefault="005D3A6F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882D79" w14:textId="40428A38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“Add” button</w:t>
            </w:r>
          </w:p>
          <w:p w14:paraId="63455BFD" w14:textId="63D67124" w:rsidR="00BB0421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drop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pin at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a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ic location on the map</w:t>
            </w:r>
          </w:p>
          <w:p w14:paraId="547F9004" w14:textId="233C3B72" w:rsidR="00AE6F97" w:rsidRPr="00A47EE3" w:rsidRDefault="00BB0421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select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 Hashtag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unique nam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or the OI</w:t>
            </w:r>
          </w:p>
          <w:p w14:paraId="09DCFCBC" w14:textId="2D00A351" w:rsidR="00AE6F97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adds in date created and location</w:t>
            </w:r>
          </w:p>
          <w:p w14:paraId="7646F12F" w14:textId="0C862056" w:rsidR="00AE6F97" w:rsidRPr="00A47EE3" w:rsidRDefault="00AE6F97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dmin confirm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creation of OI</w:t>
            </w:r>
          </w:p>
          <w:p w14:paraId="117A728D" w14:textId="7D5BC358" w:rsidR="00BB0421" w:rsidRPr="00A47EE3" w:rsidRDefault="005D3A6F" w:rsidP="00FD3871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reates</w:t>
            </w:r>
            <w:r w:rsidR="00BB042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  <w:r w:rsidR="00AE6F9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nd profile</w:t>
            </w:r>
          </w:p>
        </w:tc>
      </w:tr>
      <w:tr w:rsidR="00AE6F97" w:rsidRPr="00A47EE3" w14:paraId="7659A8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E0408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CC621" w14:textId="728C9318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5162D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9A29F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482DE9" w14:textId="4C8E33D4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784B9D9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D47495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945E8" w14:textId="15F3FF1A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438FC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E96833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4F24CD" w14:textId="06672C6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17A3AE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EEE3AA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A0B09A" w14:textId="3F1E28FB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E6F97" w:rsidRPr="00A47EE3" w14:paraId="58B957A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5C0BF0" w14:textId="77777777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3023A" w14:textId="0316F151" w:rsidR="00BB0421" w:rsidRPr="00A47EE3" w:rsidRDefault="00BB0421" w:rsidP="00BB042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DA25ACC" w14:textId="77777777" w:rsidR="00AD743F" w:rsidRPr="00A47EE3" w:rsidRDefault="00AD743F" w:rsidP="00AD743F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C46021" w:rsidRPr="00A47EE3" w14:paraId="36573B7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82419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1C0778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lete Object of Interest (OI)</w:t>
            </w:r>
          </w:p>
        </w:tc>
      </w:tr>
      <w:tr w:rsidR="00C46021" w:rsidRPr="00A47EE3" w14:paraId="190E898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30077E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C44F7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C46021" w:rsidRPr="00A47EE3" w14:paraId="27A09DC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BFCD8C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3D6035" w14:textId="004C8E37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dministrator 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existing Object of Interest (OI)</w:t>
            </w:r>
          </w:p>
        </w:tc>
      </w:tr>
      <w:tr w:rsidR="00C46021" w:rsidRPr="00A47EE3" w14:paraId="7BB38EF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D0E069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406A84" w14:textId="3FB68D95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033DFA2F" w14:textId="70C6CD84" w:rsidR="00CB13B8" w:rsidRPr="00A47EE3" w:rsidRDefault="00CB13B8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</w:tc>
      </w:tr>
      <w:tr w:rsidR="00C46021" w:rsidRPr="00A47EE3" w14:paraId="08041A6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80E59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F58BE2" w14:textId="33872885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53E390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755E7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B704C1" w14:textId="3DBEFC29" w:rsidR="00AD743F" w:rsidRPr="00A47EE3" w:rsidRDefault="00C46021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C46021" w:rsidRPr="00A47EE3" w14:paraId="06F8662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F98D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383AEA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4A38FAC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F14139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2B351" w14:textId="0975C924" w:rsidR="00AD743F" w:rsidRPr="00A47EE3" w:rsidRDefault="005D3A6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9E7C87" w14:textId="23C06043" w:rsidR="00AD743F" w:rsidRPr="00A47EE3" w:rsidRDefault="00AD743F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C46021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OI’s profile.</w:t>
            </w:r>
          </w:p>
          <w:p w14:paraId="771C2B82" w14:textId="593EAABC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displays confirmation dialogue</w:t>
            </w:r>
          </w:p>
          <w:p w14:paraId="71036B8B" w14:textId="77777777" w:rsidR="00C46021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0EBE2167" w14:textId="39C90CF8" w:rsidR="00AD743F" w:rsidRPr="00A47EE3" w:rsidRDefault="00C46021" w:rsidP="00C46021">
            <w:pPr>
              <w:pStyle w:val="ListParagraph"/>
              <w:numPr>
                <w:ilvl w:val="0"/>
                <w:numId w:val="32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AD743F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I</w:t>
            </w:r>
          </w:p>
        </w:tc>
      </w:tr>
      <w:tr w:rsidR="00C46021" w:rsidRPr="00A47EE3" w14:paraId="635861D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40FB13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ECD29B" w14:textId="73654291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3621C4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D8324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CCB5B" w14:textId="4A78A5C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6CA9E19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E3AECD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B5D49A" w14:textId="63D2F4C0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26B1107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099A0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27074" w14:textId="265D06B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5A0B8240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D1AEDF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E94B4" w14:textId="06ECB064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C46021" w:rsidRPr="00A47EE3" w14:paraId="74B68EF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90A852" w14:textId="77777777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607CF" w14:textId="09A03096" w:rsidR="00AD743F" w:rsidRPr="00A47EE3" w:rsidRDefault="00AD743F" w:rsidP="00AD743F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1468CDFD" w14:textId="77777777" w:rsidR="00B95789" w:rsidRPr="00A47EE3" w:rsidRDefault="00B95789" w:rsidP="00B95789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A135CD" w:rsidRPr="00A47EE3" w14:paraId="1786112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32CA5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C45F3A" w14:textId="5C0F7483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elete Photos (Admin)</w:t>
            </w:r>
          </w:p>
        </w:tc>
      </w:tr>
      <w:tr w:rsidR="00A135CD" w:rsidRPr="00A47EE3" w14:paraId="6651D25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6C1D0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A2959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</w:t>
            </w:r>
          </w:p>
        </w:tc>
      </w:tr>
      <w:tr w:rsidR="00A135CD" w:rsidRPr="00A47EE3" w14:paraId="276EBA0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E4F0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BBFEE" w14:textId="31111AED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removes photos that belong to an existing Object of Interest (OI)</w:t>
            </w:r>
          </w:p>
        </w:tc>
      </w:tr>
      <w:tr w:rsidR="00A135CD" w:rsidRPr="00A47EE3" w14:paraId="1592FCB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E414C1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FD2B60" w14:textId="3674F8C2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dministrator is in Object of Interest’s Profile</w:t>
            </w:r>
          </w:p>
          <w:p w14:paraId="53B26A42" w14:textId="1528DE26" w:rsidR="00A135CD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istrator is logged-in</w:t>
            </w:r>
          </w:p>
          <w:p w14:paraId="3875ADA2" w14:textId="40D58E9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1EDEC2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F4C7C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1D179" w14:textId="5BDF0210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324040B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A05F7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38E20" w14:textId="7CAF022A" w:rsidR="00B95789" w:rsidRPr="00A47EE3" w:rsidRDefault="00A135CD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High</w:t>
            </w:r>
          </w:p>
        </w:tc>
      </w:tr>
      <w:tr w:rsidR="00A135CD" w:rsidRPr="00A47EE3" w14:paraId="210C9FA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FF4CD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340CA8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Low</w:t>
            </w:r>
          </w:p>
          <w:p w14:paraId="7DD64B1D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4A7FE7A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56B1B2" w14:textId="77B1FE73" w:rsidR="00B95789" w:rsidRPr="00A47EE3" w:rsidRDefault="005D3A6F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EB850" w14:textId="05DC4D77" w:rsidR="00B95789" w:rsidRPr="00A47EE3" w:rsidRDefault="00B95789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on the cross of the photo to </w:t>
            </w:r>
            <w:r w:rsidR="005D3A6F" w:rsidRPr="00A47EE3">
              <w:rPr>
                <w:rFonts w:ascii="Arial" w:hAnsi="Arial" w:cs="Arial"/>
                <w:sz w:val="22"/>
                <w:szCs w:val="22"/>
                <w:lang w:val="en-SG"/>
              </w:rPr>
              <w:t>remove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it</w:t>
            </w:r>
          </w:p>
          <w:p w14:paraId="55E1C66E" w14:textId="53EC0FE5" w:rsidR="00B95789" w:rsidRPr="00A47EE3" w:rsidRDefault="005D3A6F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a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A135CD" w:rsidRPr="00A47EE3">
              <w:rPr>
                <w:rFonts w:ascii="Arial" w:hAnsi="Arial" w:cs="Arial"/>
                <w:sz w:val="22"/>
                <w:szCs w:val="22"/>
                <w:lang w:val="en-SG"/>
              </w:rPr>
              <w:t>confirmation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window</w:t>
            </w:r>
          </w:p>
          <w:p w14:paraId="0119D9A6" w14:textId="59ECF5C3" w:rsidR="00A135CD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dmin taps ‘yes’ choice</w:t>
            </w:r>
          </w:p>
          <w:p w14:paraId="51863D0E" w14:textId="1D31EFFB" w:rsidR="00B95789" w:rsidRPr="00A47EE3" w:rsidRDefault="00A135CD" w:rsidP="00A135CD">
            <w:pPr>
              <w:pStyle w:val="ListParagraph"/>
              <w:numPr>
                <w:ilvl w:val="0"/>
                <w:numId w:val="3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removes</w:t>
            </w:r>
            <w:r w:rsidR="00B95789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photo</w:t>
            </w:r>
          </w:p>
          <w:p w14:paraId="25E12CC9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1ED5C03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E7845B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CD6CD9" w14:textId="7BBB3A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514C968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3BA95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DD3524" w14:textId="05EA7925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0752F06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3844FE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B665E" w14:textId="0F3635B8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6E3D214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E72FF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EE5B9B" w14:textId="2DB78CF1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EB5A62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325DB6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41DC85" w14:textId="75A6BCC2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A135CD" w:rsidRPr="00A47EE3" w14:paraId="28B26A7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3AC64" w14:textId="77777777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E92EBA" w14:textId="18A45C0F" w:rsidR="00B95789" w:rsidRPr="00A47EE3" w:rsidRDefault="00B95789" w:rsidP="00B95789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27113386" w14:textId="77777777" w:rsidR="003F0956" w:rsidRPr="00A47EE3" w:rsidRDefault="003F0956" w:rsidP="003F0956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5"/>
        <w:gridCol w:w="6211"/>
      </w:tblGrid>
      <w:tr w:rsidR="006868B9" w:rsidRPr="00A47EE3" w14:paraId="62C94DCB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F26E53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7F4D67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 route</w:t>
            </w:r>
          </w:p>
        </w:tc>
      </w:tr>
      <w:tr w:rsidR="006868B9" w:rsidRPr="00A47EE3" w14:paraId="57F0D475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266F1E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81B45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6868B9" w:rsidRPr="00A47EE3" w14:paraId="3FAB4E6F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137EB2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F0459B" w14:textId="2133CC04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select a path if they want a route recommendation within the app.</w:t>
            </w:r>
          </w:p>
        </w:tc>
      </w:tr>
      <w:tr w:rsidR="006868B9" w:rsidRPr="00A47EE3" w14:paraId="25AA18DA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ECCD5F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F5AD2" w14:textId="222AA646" w:rsidR="00251BBB" w:rsidRPr="00A47EE3" w:rsidRDefault="001F5AFD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has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’s current location</w:t>
            </w:r>
          </w:p>
          <w:p w14:paraId="7C8F6F34" w14:textId="3370AAC6" w:rsidR="00654136" w:rsidRPr="00A47EE3" w:rsidRDefault="0065413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6F330DC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88198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7D13E" w14:textId="0A0ADCFA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51AF06C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A3F4AB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EDFD4A" w14:textId="41D6F24F" w:rsidR="003F0956" w:rsidRPr="00A47EE3" w:rsidRDefault="00E24147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6868B9" w:rsidRPr="00A47EE3" w14:paraId="7D29A54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658D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B28D1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6868B9" w:rsidRPr="00A47EE3" w14:paraId="2D21B3DD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B770D6" w14:textId="3C63FE9F" w:rsidR="003F0956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3F0956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5642B5" w14:textId="08D115D3" w:rsidR="00251BBB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Hiking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/Jogging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ctivity</w:t>
            </w:r>
          </w:p>
          <w:p w14:paraId="09465649" w14:textId="0081F516" w:rsidR="009E5510" w:rsidRPr="00A47EE3" w:rsidRDefault="009E5510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licks confirmation button</w:t>
            </w:r>
          </w:p>
          <w:p w14:paraId="433A3B1E" w14:textId="7F758803" w:rsidR="006868B9" w:rsidRPr="00A47EE3" w:rsidRDefault="005D3A6F" w:rsidP="006868B9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6868B9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calculates routes within 500m of the distance users have specified, with the starting point being the user’s location</w:t>
            </w:r>
          </w:p>
          <w:p w14:paraId="68B5CCB6" w14:textId="40E1A55E" w:rsidR="003F0956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7F6EE1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17341F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at least three recommended routes</w:t>
            </w:r>
            <w:r w:rsidR="00D15ECD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using available information on Park Tracks</w:t>
            </w:r>
          </w:p>
          <w:p w14:paraId="746A4D3B" w14:textId="157CC694" w:rsidR="000F0FD4" w:rsidRPr="00A47EE3" w:rsidRDefault="005D3A6F" w:rsidP="00654136">
            <w:pPr>
              <w:pStyle w:val="ListParagraph"/>
              <w:numPr>
                <w:ilvl w:val="0"/>
                <w:numId w:val="37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0F0FD4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 displays the 3 recommended routes on the map</w:t>
            </w:r>
          </w:p>
        </w:tc>
      </w:tr>
      <w:tr w:rsidR="006868B9" w:rsidRPr="00A47EE3" w14:paraId="38FCC2D0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FE00A0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DF695" w14:textId="5BFCA74E" w:rsidR="00251BBB" w:rsidRPr="00A47EE3" w:rsidRDefault="005D3A6F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Cycling/Skating activity</w:t>
            </w:r>
          </w:p>
          <w:p w14:paraId="468B80F8" w14:textId="73A7B40C" w:rsidR="003F0956" w:rsidRPr="00A47EE3" w:rsidRDefault="005D3A6F" w:rsidP="00251BBB">
            <w:pPr>
              <w:pStyle w:val="ListParagraph"/>
              <w:numPr>
                <w:ilvl w:val="0"/>
                <w:numId w:val="38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a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pplication</w:t>
            </w:r>
            <w:r w:rsidR="003F0956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</w:t>
            </w:r>
            <w:r w:rsidR="00251BBB" w:rsidRPr="00A47EE3">
              <w:rPr>
                <w:rFonts w:ascii="Arial" w:hAnsi="Arial" w:cs="Arial"/>
                <w:sz w:val="22"/>
                <w:szCs w:val="22"/>
                <w:lang w:val="en-SG"/>
              </w:rPr>
              <w:t>generates at least three recommended routes using available information on Park Connectors</w:t>
            </w:r>
          </w:p>
          <w:p w14:paraId="4A9C8F83" w14:textId="0BED9AFA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  <w:p w14:paraId="2B6ABDB6" w14:textId="1F953C72" w:rsidR="009E5510" w:rsidRPr="00A47EE3" w:rsidRDefault="005D3A6F" w:rsidP="009E5510">
            <w:pPr>
              <w:pStyle w:val="ListParagraph"/>
              <w:numPr>
                <w:ilvl w:val="0"/>
                <w:numId w:val="43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lastRenderedPageBreak/>
              <w:t>The a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pplication generates at least three recommended routes of average distance using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highest number of Objects of Interest crossed</w:t>
            </w:r>
          </w:p>
        </w:tc>
      </w:tr>
      <w:tr w:rsidR="006868B9" w:rsidRPr="00A47EE3" w14:paraId="5048D7A3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CA86C8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Exce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D0EE0B" w14:textId="72FAEF22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4D5B12B4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857889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33FE7" w14:textId="1BAAEB4E" w:rsidR="00251BBB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  <w:p w14:paraId="5DE8F710" w14:textId="5BAA9378" w:rsidR="003F0956" w:rsidRPr="00A47EE3" w:rsidRDefault="00251BBB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6868B9" w:rsidRPr="00A47EE3" w14:paraId="7B1C29F2" w14:textId="77777777" w:rsidTr="003F0956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E960D4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346BE6" w14:textId="39E844D3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6868B9" w:rsidRPr="00A47EE3" w14:paraId="76E8316C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822F7D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252423" w14:textId="5BCD387A" w:rsidR="003F0956" w:rsidRPr="00A47EE3" w:rsidRDefault="003F0956" w:rsidP="00251BBB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9E5510" w:rsidRPr="00A47EE3" w14:paraId="42F2476D" w14:textId="77777777" w:rsidTr="00251BBB">
        <w:trPr>
          <w:trHeight w:val="4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CECDA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74156" w14:textId="77777777" w:rsidR="003F0956" w:rsidRPr="00A47EE3" w:rsidRDefault="003F0956" w:rsidP="003F0956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C5F5015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04270D" w:rsidRPr="00A47EE3" w14:paraId="0799D6F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5482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5D9E9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pecify Activity</w:t>
            </w:r>
          </w:p>
        </w:tc>
      </w:tr>
      <w:tr w:rsidR="0004270D" w:rsidRPr="00A47EE3" w14:paraId="30EB109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A97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FA35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04270D" w:rsidRPr="00A47EE3" w14:paraId="259FF9E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E8104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44537" w14:textId="4203B9B3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choose the type of tracks that recommended by the system</w:t>
            </w:r>
          </w:p>
        </w:tc>
      </w:tr>
      <w:tr w:rsidR="0004270D" w:rsidRPr="00A47EE3" w14:paraId="1EABF8C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4362E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36B435" w14:textId="1DE98359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04270D" w:rsidRPr="00A47EE3" w14:paraId="0DFDC4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737B2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485BFC" w14:textId="2C4753A2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169AF19C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77A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B30E" w14:textId="4741D309" w:rsidR="0004270D" w:rsidRPr="00A47EE3" w:rsidRDefault="00E24147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06B57EB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3B92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1D7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5B0C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B5239" w14:textId="2707F9CF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1E5ECD" w14:textId="3659DFD2" w:rsidR="0004270D" w:rsidRPr="00A47EE3" w:rsidRDefault="0004270D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default </w:t>
            </w:r>
            <w:r w:rsidR="00E24147" w:rsidRPr="00A47EE3">
              <w:rPr>
                <w:rFonts w:ascii="Arial" w:hAnsi="Arial" w:cs="Arial"/>
                <w:sz w:val="22"/>
                <w:szCs w:val="22"/>
                <w:lang w:val="en-SG"/>
              </w:rPr>
              <w:t>a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“hiking/jogging” activity</w:t>
            </w:r>
          </w:p>
          <w:p w14:paraId="677DB640" w14:textId="6408E02E" w:rsidR="0004270D" w:rsidRPr="00A47EE3" w:rsidRDefault="00D24FEA" w:rsidP="00E76C8E">
            <w:pPr>
              <w:pStyle w:val="ListParagraph"/>
              <w:numPr>
                <w:ilvl w:val="0"/>
                <w:numId w:val="44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confirms choice</w:t>
            </w:r>
          </w:p>
        </w:tc>
      </w:tr>
      <w:tr w:rsidR="0004270D" w:rsidRPr="00A47EE3" w14:paraId="4DECF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1CBCD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503BC" w14:textId="0FF77C38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D24FEA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cycling/skating” tab</w:t>
            </w:r>
          </w:p>
        </w:tc>
      </w:tr>
      <w:tr w:rsidR="0004270D" w:rsidRPr="00A47EE3" w14:paraId="44CD76FF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F58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B9ED3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662548D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5AFAB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1AE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7B4ED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68450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D377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020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0FCB5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F87DE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6C33C2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CE7EB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E10D2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6FFE75D8" w14:textId="77777777" w:rsidR="00FF7061" w:rsidRPr="00A47EE3" w:rsidRDefault="00FF7061" w:rsidP="00FF7061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23"/>
      </w:tblGrid>
      <w:tr w:rsidR="00FF7061" w:rsidRPr="00A47EE3" w14:paraId="76529455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520C24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879B9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Select Distance</w:t>
            </w:r>
          </w:p>
        </w:tc>
      </w:tr>
      <w:tr w:rsidR="00FF7061" w:rsidRPr="00A47EE3" w14:paraId="734DAABD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62626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66C2D8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</w:t>
            </w:r>
          </w:p>
        </w:tc>
      </w:tr>
      <w:tr w:rsidR="00FF7061" w:rsidRPr="00A47EE3" w14:paraId="2803AA8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9BFF7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A31905" w14:textId="58C84DB1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</w:t>
            </w:r>
            <w:r w:rsidR="00B16DFF" w:rsidRPr="00A47EE3">
              <w:rPr>
                <w:rFonts w:ascii="Arial" w:hAnsi="Arial" w:cs="Arial"/>
                <w:sz w:val="22"/>
                <w:szCs w:val="22"/>
                <w:lang w:val="en-SG"/>
              </w:rPr>
              <w:t>s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the distance of the routes they would like the application to generate</w:t>
            </w:r>
          </w:p>
        </w:tc>
      </w:tr>
      <w:tr w:rsidR="00FF7061" w:rsidRPr="00A47EE3" w14:paraId="1DC5A9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B21BD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1F6CB" w14:textId="59A3ACEA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“generate route”</w:t>
            </w:r>
          </w:p>
        </w:tc>
      </w:tr>
      <w:tr w:rsidR="00FF7061" w:rsidRPr="00A47EE3" w14:paraId="3DEA4E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D388F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3FA6AE" w14:textId="6491E68C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772A4256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5329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iority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31BCF2" w14:textId="3907DD94" w:rsidR="00FF7061" w:rsidRPr="00A47EE3" w:rsidRDefault="00F7654E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FF7061" w:rsidRPr="00A47EE3" w14:paraId="3BE649B7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3FE6D0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Frequency of Use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67FE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FF7061" w:rsidRPr="00A47EE3" w14:paraId="3D2DD50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A6C82D" w14:textId="4BDF58ED" w:rsidR="00FF7061" w:rsidRPr="00A47EE3" w:rsidRDefault="005D3A6F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FF7061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581BC3" w14:textId="2639A56A" w:rsidR="00FF7061" w:rsidRPr="00A47EE3" w:rsidRDefault="005D3A6F" w:rsidP="00DB49FA">
            <w:pPr>
              <w:numPr>
                <w:ilvl w:val="0"/>
                <w:numId w:val="41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FF7061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the distance for the application to generate routes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from </w:t>
            </w:r>
            <w:r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="00F7654E" w:rsidRPr="00A47EE3">
              <w:rPr>
                <w:rFonts w:ascii="Arial" w:hAnsi="Arial" w:cs="Arial"/>
                <w:sz w:val="22"/>
                <w:szCs w:val="22"/>
                <w:lang w:val="en-SG"/>
              </w:rPr>
              <w:t>drop-down menu</w:t>
            </w:r>
          </w:p>
        </w:tc>
      </w:tr>
      <w:tr w:rsidR="00FF7061" w:rsidRPr="00A47EE3" w14:paraId="5D6BA1B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51D7B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CE4CF8" w14:textId="61DFCB08" w:rsidR="009E5510" w:rsidRPr="00A47EE3" w:rsidRDefault="005D3A6F" w:rsidP="009E5510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9E5510" w:rsidRPr="00A47EE3">
              <w:rPr>
                <w:rFonts w:ascii="Arial" w:hAnsi="Arial" w:cs="Arial"/>
                <w:sz w:val="22"/>
                <w:szCs w:val="22"/>
                <w:lang w:val="en-SG"/>
              </w:rPr>
              <w:t>ser chooses no distance</w:t>
            </w:r>
          </w:p>
        </w:tc>
      </w:tr>
      <w:tr w:rsidR="00FF7061" w:rsidRPr="00A47EE3" w14:paraId="135E9823" w14:textId="77777777" w:rsidTr="00294697">
        <w:trPr>
          <w:trHeight w:val="40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286265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37FE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5264DA4B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FF3AAD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ACF06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8C17FC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17432B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788CE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106D1D33" w14:textId="77777777" w:rsidTr="00294697">
        <w:trPr>
          <w:trHeight w:val="435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503003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ED5CE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FF7061" w:rsidRPr="00A47EE3" w14:paraId="44F79D8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5ED71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59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72DF92" w14:textId="77777777" w:rsidR="00FF7061" w:rsidRPr="00A47EE3" w:rsidRDefault="00FF7061" w:rsidP="00FF7061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AE6B474" w14:textId="77777777" w:rsidR="0004270D" w:rsidRPr="00A47EE3" w:rsidRDefault="0004270D" w:rsidP="0004270D">
      <w:pPr>
        <w:rPr>
          <w:rFonts w:ascii="Arial" w:hAnsi="Arial" w:cs="Arial"/>
          <w:sz w:val="22"/>
          <w:szCs w:val="22"/>
          <w:lang w:val="en-SG"/>
        </w:rPr>
      </w:pPr>
    </w:p>
    <w:tbl>
      <w:tblPr>
        <w:tblW w:w="8354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3"/>
        <w:gridCol w:w="6491"/>
      </w:tblGrid>
      <w:tr w:rsidR="0004270D" w:rsidRPr="00A47EE3" w14:paraId="32E7803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A58049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Use Case Name: 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37489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Display Route</w:t>
            </w:r>
          </w:p>
        </w:tc>
      </w:tr>
      <w:tr w:rsidR="0004270D" w:rsidRPr="00A47EE3" w14:paraId="100DA22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3CAA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ctor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53AC80" w14:textId="014E070E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</w:t>
            </w:r>
          </w:p>
        </w:tc>
      </w:tr>
      <w:tr w:rsidR="0004270D" w:rsidRPr="00A47EE3" w14:paraId="7E2E7A12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2DBCD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Description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8750AA" w14:textId="10CE5471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overlays generated routes on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map for </w:t>
            </w:r>
            <w:r w:rsidR="005D3A6F">
              <w:rPr>
                <w:rFonts w:ascii="Arial" w:hAnsi="Arial" w:cs="Arial"/>
                <w:sz w:val="22"/>
                <w:szCs w:val="22"/>
                <w:lang w:val="en-SG"/>
              </w:rPr>
              <w:t xml:space="preserve">the 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 to choose</w:t>
            </w:r>
          </w:p>
        </w:tc>
      </w:tr>
      <w:tr w:rsidR="0004270D" w:rsidRPr="00A47EE3" w14:paraId="2B73722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0E0F74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re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3CC5A" w14:textId="40267CA4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Users have confirmed route generation</w:t>
            </w:r>
          </w:p>
        </w:tc>
      </w:tr>
      <w:tr w:rsidR="0004270D" w:rsidRPr="00A47EE3" w14:paraId="2356EF44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EF6418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Postcondi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F8DFD" w14:textId="1F886E7B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CEDC6D9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25BAB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lastRenderedPageBreak/>
              <w:t>Priority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84B4F" w14:textId="3D9FA33D" w:rsidR="0004270D" w:rsidRPr="00A47EE3" w:rsidRDefault="008620E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oderate</w:t>
            </w:r>
          </w:p>
        </w:tc>
      </w:tr>
      <w:tr w:rsidR="0004270D" w:rsidRPr="00A47EE3" w14:paraId="11D97B11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F27907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Frequency of Use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19E7AC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Medium</w:t>
            </w:r>
          </w:p>
        </w:tc>
      </w:tr>
      <w:tr w:rsidR="0004270D" w:rsidRPr="00A47EE3" w14:paraId="5CCD31E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2FCE3" w14:textId="47E4A9DC" w:rsidR="0004270D" w:rsidRPr="00A47EE3" w:rsidRDefault="005D3A6F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The Flow of Events</w:t>
            </w:r>
            <w:r w:rsidR="0004270D"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6E362" w14:textId="2D95FA85" w:rsidR="0004270D" w:rsidRPr="00A47EE3" w:rsidRDefault="008C5890" w:rsidP="00D43D2B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Application </w:t>
            </w:r>
            <w:r w:rsidR="00D43D2B" w:rsidRPr="00A47EE3">
              <w:rPr>
                <w:rFonts w:ascii="Arial" w:hAnsi="Arial" w:cs="Arial"/>
                <w:sz w:val="22"/>
                <w:szCs w:val="22"/>
                <w:lang w:val="en-SG"/>
              </w:rPr>
              <w:t>displays</w:t>
            </w: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 xml:space="preserve"> generated routes</w:t>
            </w:r>
          </w:p>
          <w:p w14:paraId="0020F6A8" w14:textId="1E7D54B3" w:rsidR="0004270D" w:rsidRPr="00A47EE3" w:rsidRDefault="005D3A6F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>
              <w:rPr>
                <w:rFonts w:ascii="Arial" w:hAnsi="Arial" w:cs="Arial"/>
                <w:sz w:val="22"/>
                <w:szCs w:val="22"/>
                <w:lang w:val="en-SG"/>
              </w:rPr>
              <w:t>The u</w:t>
            </w:r>
            <w:r w:rsidR="0004270D" w:rsidRPr="00A47EE3">
              <w:rPr>
                <w:rFonts w:ascii="Arial" w:hAnsi="Arial" w:cs="Arial"/>
                <w:sz w:val="22"/>
                <w:szCs w:val="22"/>
                <w:lang w:val="en-SG"/>
              </w:rPr>
              <w:t>ser selects a specific route</w:t>
            </w:r>
          </w:p>
          <w:p w14:paraId="0CCE2E26" w14:textId="27A026D6" w:rsidR="00D43D2B" w:rsidRPr="00A47EE3" w:rsidRDefault="00D43D2B" w:rsidP="00E76C8E">
            <w:pPr>
              <w:pStyle w:val="ListParagraph"/>
              <w:numPr>
                <w:ilvl w:val="0"/>
                <w:numId w:val="45"/>
              </w:num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sz w:val="22"/>
                <w:szCs w:val="22"/>
                <w:lang w:val="en-SG"/>
              </w:rPr>
              <w:t>Application permanently overlays route on Map View</w:t>
            </w:r>
          </w:p>
        </w:tc>
      </w:tr>
      <w:tr w:rsidR="0004270D" w:rsidRPr="00A47EE3" w14:paraId="23DDA13E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083C6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lternative Flow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CC0B6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7D74B4B3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F9E1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Exce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DFC426" w14:textId="362A5801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EA7243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454180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Includ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EE726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AE8822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55EFE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Special Requirement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BA30A2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4BD08FB8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60111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Assumption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F3960E" w14:textId="117EEBC4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  <w:tr w:rsidR="0004270D" w:rsidRPr="00A47EE3" w14:paraId="00E12F5A" w14:textId="77777777" w:rsidTr="00294697">
        <w:trPr>
          <w:trHeight w:val="420"/>
        </w:trPr>
        <w:tc>
          <w:tcPr>
            <w:tcW w:w="169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2670C5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  <w:r w:rsidRPr="00A47EE3">
              <w:rPr>
                <w:rFonts w:ascii="Arial" w:hAnsi="Arial" w:cs="Arial"/>
                <w:b/>
                <w:bCs/>
                <w:sz w:val="22"/>
                <w:szCs w:val="22"/>
                <w:lang w:val="en-SG"/>
              </w:rPr>
              <w:t>Notes and Issues:</w:t>
            </w:r>
          </w:p>
        </w:tc>
        <w:tc>
          <w:tcPr>
            <w:tcW w:w="666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C0F0C3" w14:textId="77777777" w:rsidR="0004270D" w:rsidRPr="00A47EE3" w:rsidRDefault="0004270D" w:rsidP="0004270D">
            <w:pPr>
              <w:rPr>
                <w:rFonts w:ascii="Arial" w:hAnsi="Arial" w:cs="Arial"/>
                <w:sz w:val="22"/>
                <w:szCs w:val="22"/>
                <w:lang w:val="en-SG"/>
              </w:rPr>
            </w:pPr>
          </w:p>
        </w:tc>
      </w:tr>
    </w:tbl>
    <w:p w14:paraId="0265F72E" w14:textId="650DCA1D" w:rsidR="000F3FD5" w:rsidRDefault="000F3FD5" w:rsidP="00CC30D0">
      <w:pPr>
        <w:rPr>
          <w:lang w:val="en-GB"/>
        </w:rPr>
      </w:pPr>
    </w:p>
    <w:p w14:paraId="47D74358" w14:textId="4C124439" w:rsidR="000F3FD5" w:rsidRPr="00683324" w:rsidRDefault="000F3FD5" w:rsidP="00683324">
      <w:pPr>
        <w:pStyle w:val="Heading1"/>
        <w:numPr>
          <w:ilvl w:val="0"/>
          <w:numId w:val="48"/>
        </w:numPr>
        <w:rPr>
          <w:lang w:val="en-GB"/>
        </w:rPr>
      </w:pPr>
      <w:bookmarkStart w:id="5" w:name="_Toc35436516"/>
      <w:r w:rsidRPr="00683324">
        <w:rPr>
          <w:lang w:val="en-GB"/>
        </w:rPr>
        <w:lastRenderedPageBreak/>
        <w:t>Class Diagram</w:t>
      </w:r>
      <w:bookmarkEnd w:id="5"/>
    </w:p>
    <w:p w14:paraId="73D029DA" w14:textId="696ACD19" w:rsidR="0017726A" w:rsidRPr="0017726A" w:rsidRDefault="00A309C6" w:rsidP="0017726A">
      <w:pPr>
        <w:rPr>
          <w:lang w:val="en-GB"/>
        </w:rPr>
      </w:pPr>
      <w:r w:rsidRPr="00A309C6">
        <w:rPr>
          <w:noProof/>
          <w:lang w:val="en-GB"/>
        </w:rPr>
        <w:drawing>
          <wp:inline distT="0" distB="0" distL="0" distR="0" wp14:anchorId="414B18F7" wp14:editId="59CFC67D">
            <wp:extent cx="5239569" cy="5157701"/>
            <wp:effectExtent l="0" t="0" r="0" b="5080"/>
            <wp:docPr id="13" name="Graphic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r="18314" b="15330"/>
                    <a:stretch/>
                  </pic:blipFill>
                  <pic:spPr bwMode="auto">
                    <a:xfrm>
                      <a:off x="0" y="0"/>
                      <a:ext cx="5241555" cy="51596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6" w:name="_GoBack"/>
      <w:bookmarkEnd w:id="6"/>
    </w:p>
    <w:p w14:paraId="4B84E2B9" w14:textId="044D29E9" w:rsidR="000F3FD5" w:rsidRDefault="000F3FD5" w:rsidP="000F3FD5">
      <w:pPr>
        <w:pStyle w:val="Heading1"/>
        <w:rPr>
          <w:lang w:val="en-GB"/>
        </w:rPr>
      </w:pPr>
      <w:bookmarkStart w:id="7" w:name="_Toc35436517"/>
      <w:r>
        <w:rPr>
          <w:lang w:val="en-GB"/>
        </w:rPr>
        <w:lastRenderedPageBreak/>
        <w:t>Sequence Diagrams</w:t>
      </w:r>
      <w:bookmarkEnd w:id="7"/>
    </w:p>
    <w:p w14:paraId="1F4D72B7" w14:textId="6484C7E5" w:rsid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drawing>
          <wp:inline distT="0" distB="0" distL="0" distR="0" wp14:anchorId="429AF992" wp14:editId="32A44F59">
            <wp:extent cx="5274310" cy="4232910"/>
            <wp:effectExtent l="0" t="0" r="2540" b="0"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58FBB" w14:textId="2EBF00F9" w:rsid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drawing>
          <wp:inline distT="0" distB="0" distL="0" distR="0" wp14:anchorId="30043368" wp14:editId="1B7691AB">
            <wp:extent cx="5274310" cy="2421890"/>
            <wp:effectExtent l="0" t="0" r="2540" b="0"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51E9B" w14:textId="52937AA0" w:rsidR="00B10596" w:rsidRPr="00B10596" w:rsidRDefault="00B10596" w:rsidP="00B10596">
      <w:pPr>
        <w:rPr>
          <w:lang w:val="en-GB"/>
        </w:rPr>
      </w:pPr>
      <w:r w:rsidRPr="00B10596">
        <w:rPr>
          <w:noProof/>
          <w:lang w:val="en-GB"/>
        </w:rPr>
        <w:lastRenderedPageBreak/>
        <w:drawing>
          <wp:inline distT="0" distB="0" distL="0" distR="0" wp14:anchorId="78DE17E4" wp14:editId="6E0373BD">
            <wp:extent cx="5274310" cy="2846070"/>
            <wp:effectExtent l="0" t="0" r="2540" b="0"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4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68911286" wp14:editId="020D8F41">
            <wp:extent cx="5274310" cy="2487930"/>
            <wp:effectExtent l="0" t="0" r="2540" b="7620"/>
            <wp:docPr id="7" name="Graphic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21510B6F" wp14:editId="5FC024BB">
            <wp:extent cx="5274310" cy="2324735"/>
            <wp:effectExtent l="0" t="0" r="2540" b="0"/>
            <wp:docPr id="8" name="Graphic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2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lastRenderedPageBreak/>
        <w:drawing>
          <wp:inline distT="0" distB="0" distL="0" distR="0" wp14:anchorId="09A8353C" wp14:editId="7BA755E3">
            <wp:extent cx="5273893" cy="2540000"/>
            <wp:effectExtent l="0" t="0" r="3175" b="0"/>
            <wp:docPr id="9" name="Graphic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93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1B04D32D" wp14:editId="7E66405A">
            <wp:extent cx="5273885" cy="3235960"/>
            <wp:effectExtent l="0" t="0" r="3175" b="254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88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0596">
        <w:rPr>
          <w:noProof/>
          <w:lang w:val="en-GB"/>
        </w:rPr>
        <w:drawing>
          <wp:inline distT="0" distB="0" distL="0" distR="0" wp14:anchorId="7ED43DA3" wp14:editId="74445ABB">
            <wp:extent cx="5274310" cy="2122805"/>
            <wp:effectExtent l="0" t="0" r="2540" b="0"/>
            <wp:docPr id="11" name="Graphic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F77A" w14:textId="546254D5" w:rsidR="00BD3C42" w:rsidRDefault="00BD3C42" w:rsidP="000F3FD5">
      <w:pPr>
        <w:pStyle w:val="Heading1"/>
        <w:rPr>
          <w:lang w:val="en-GB"/>
        </w:rPr>
      </w:pPr>
      <w:bookmarkStart w:id="8" w:name="_Toc35436518"/>
      <w:r>
        <w:rPr>
          <w:lang w:val="en-GB"/>
        </w:rPr>
        <w:lastRenderedPageBreak/>
        <w:t>Software Architecture</w:t>
      </w:r>
      <w:bookmarkEnd w:id="8"/>
    </w:p>
    <w:p w14:paraId="5B5D54C1" w14:textId="0DA28250" w:rsidR="00BD3C42" w:rsidRPr="00BD3C42" w:rsidRDefault="00BD3C42" w:rsidP="00BD3C42">
      <w:pPr>
        <w:rPr>
          <w:lang w:val="en-GB"/>
        </w:rPr>
      </w:pPr>
      <w:r w:rsidRPr="00BD3C42">
        <w:rPr>
          <w:noProof/>
          <w:lang w:val="en-GB"/>
        </w:rPr>
        <w:drawing>
          <wp:inline distT="0" distB="0" distL="0" distR="0" wp14:anchorId="2E6DE512" wp14:editId="63D0E56C">
            <wp:extent cx="5274310" cy="3827145"/>
            <wp:effectExtent l="0" t="0" r="254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7850A" w14:textId="40326CD5" w:rsidR="000F3FD5" w:rsidRDefault="000F3FD5" w:rsidP="000F3FD5">
      <w:pPr>
        <w:pStyle w:val="Heading1"/>
        <w:rPr>
          <w:lang w:val="en-GB"/>
        </w:rPr>
      </w:pPr>
      <w:bookmarkStart w:id="9" w:name="_Toc35436519"/>
      <w:r>
        <w:rPr>
          <w:lang w:val="en-GB"/>
        </w:rPr>
        <w:lastRenderedPageBreak/>
        <w:t>Dialog Map</w:t>
      </w:r>
      <w:bookmarkEnd w:id="9"/>
    </w:p>
    <w:p w14:paraId="7495B342" w14:textId="73664D4B" w:rsidR="00702DE8" w:rsidRPr="00702DE8" w:rsidRDefault="00702DE8" w:rsidP="00702DE8">
      <w:pPr>
        <w:rPr>
          <w:lang w:val="en-GB"/>
        </w:rPr>
      </w:pPr>
      <w:r w:rsidRPr="00702DE8">
        <w:rPr>
          <w:noProof/>
          <w:lang w:val="en-GB"/>
        </w:rPr>
        <w:drawing>
          <wp:inline distT="0" distB="0" distL="0" distR="0" wp14:anchorId="36B03A1F" wp14:editId="40C240AA">
            <wp:extent cx="5274310" cy="4822190"/>
            <wp:effectExtent l="0" t="0" r="254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2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53FB3" w14:textId="5E8FD164" w:rsidR="004E49F5" w:rsidRPr="0000458A" w:rsidRDefault="004E49F5" w:rsidP="00683324">
      <w:pPr>
        <w:pStyle w:val="Heading1"/>
        <w:numPr>
          <w:ilvl w:val="0"/>
          <w:numId w:val="49"/>
        </w:numPr>
        <w:rPr>
          <w:rFonts w:cs="Arial"/>
          <w:lang w:val="en-GB"/>
        </w:rPr>
      </w:pPr>
      <w:bookmarkStart w:id="10" w:name="_Toc35436520"/>
      <w:r w:rsidRPr="0000458A">
        <w:rPr>
          <w:rFonts w:cs="Arial"/>
          <w:lang w:val="en-GB"/>
        </w:rPr>
        <w:t>Data Dictionary</w:t>
      </w:r>
      <w:bookmarkEnd w:id="10"/>
    </w:p>
    <w:p w14:paraId="3446CE6A" w14:textId="77777777" w:rsidR="004E49F5" w:rsidRPr="0000458A" w:rsidRDefault="004E49F5" w:rsidP="004B593A">
      <w:pPr>
        <w:spacing w:before="0" w:after="0"/>
        <w:rPr>
          <w:rFonts w:ascii="Arial" w:eastAsia="Times New Roman" w:hAnsi="Arial" w:cs="Arial"/>
          <w:sz w:val="24"/>
          <w:szCs w:val="24"/>
          <w:lang w:val="en-GB" w:eastAsia="zh-CN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07"/>
        <w:gridCol w:w="6819"/>
      </w:tblGrid>
      <w:tr w:rsidR="004E49F5" w:rsidRPr="0000458A" w14:paraId="38491E3C" w14:textId="77777777" w:rsidTr="4102EC10">
        <w:trPr>
          <w:trHeight w:val="420"/>
        </w:trPr>
        <w:tc>
          <w:tcPr>
            <w:tcW w:w="0" w:type="auto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6978B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ata Dictionary</w:t>
            </w:r>
          </w:p>
        </w:tc>
      </w:tr>
      <w:tr w:rsidR="004E49F5" w:rsidRPr="0000458A" w14:paraId="7026E0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19B32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Term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FA79F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b/>
                <w:bCs/>
                <w:color w:val="000000"/>
                <w:sz w:val="22"/>
                <w:szCs w:val="22"/>
                <w:lang w:val="en-GB" w:eastAsia="zh-CN"/>
              </w:rPr>
              <w:t>Definition</w:t>
            </w:r>
          </w:p>
        </w:tc>
      </w:tr>
      <w:tr w:rsidR="004E49F5" w:rsidRPr="0000458A" w14:paraId="5451A20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26B66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8EEE1D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 Singapore National Parks</w:t>
            </w:r>
          </w:p>
        </w:tc>
      </w:tr>
      <w:tr w:rsidR="004E49F5" w:rsidRPr="0000458A" w14:paraId="7619E43D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0E78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7F778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: includes cycling tracks, footpaths, roads (kml20), step (kml46), boardwalk (77), earth tracks (78), carpark (235) - stopped at 561</w:t>
            </w:r>
          </w:p>
        </w:tc>
      </w:tr>
      <w:tr w:rsidR="004E49F5" w:rsidRPr="0000458A" w14:paraId="5C9C6C3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55E2B5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faciliti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71EFC" w14:textId="75131FF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Any facilities within the park’s premise</w:t>
            </w:r>
            <w:r w:rsidR="00C61973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s</w:t>
            </w:r>
          </w:p>
        </w:tc>
      </w:tr>
      <w:tr w:rsidR="004E49F5" w:rsidRPr="0000458A" w14:paraId="179C6971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10698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bjects of Interest (OI)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96FC63" w14:textId="6F614676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ny object/facility in the park </w:t>
            </w:r>
            <w:r w:rsidR="006B6420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ecided by the administrator to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attract the interest of its users, such as heritage trees/fitness equipment/barbeque pits</w:t>
            </w:r>
          </w:p>
          <w:p w14:paraId="5F5D55E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1AB47294" w14:textId="37014F2E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The administrators must assign one hashtag to e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ch of 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OI on creation</w:t>
            </w:r>
          </w:p>
        </w:tc>
      </w:tr>
      <w:tr w:rsidR="004E49F5" w:rsidRPr="0000458A" w14:paraId="043F658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85C71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Hashtag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33187E" w14:textId="1191E925" w:rsidR="004E49F5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how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each Object of Interest’s category</w:t>
            </w:r>
          </w:p>
        </w:tc>
      </w:tr>
      <w:tr w:rsidR="004E49F5" w:rsidRPr="0000458A" w14:paraId="1BCF1EB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26B806" w14:textId="0B4B701B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O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bject of Interest’s Profil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7A90B3" w14:textId="79ECFE5B" w:rsidR="00D75A69" w:rsidRPr="0000458A" w:rsidRDefault="00C61973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olds</w:t>
            </w:r>
          </w:p>
          <w:p w14:paraId="5B6E78B3" w14:textId="356BAA8C" w:rsidR="004E49F5" w:rsidRPr="0000458A" w:rsidRDefault="004E49F5" w:rsidP="00FD3871">
            <w:pPr>
              <w:pStyle w:val="ListParagraph"/>
              <w:numPr>
                <w:ilvl w:val="0"/>
                <w:numId w:val="10"/>
              </w:num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ashtag assigned to the OI</w:t>
            </w:r>
          </w:p>
          <w:p w14:paraId="38193F8C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nique Name of the OI</w:t>
            </w:r>
          </w:p>
          <w:p w14:paraId="3BA7B38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ate Created by Admin</w:t>
            </w:r>
          </w:p>
          <w:p w14:paraId="2B9E26F1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cation</w:t>
            </w:r>
          </w:p>
          <w:p w14:paraId="6D48C58A" w14:textId="77777777" w:rsidR="004E49F5" w:rsidRPr="0000458A" w:rsidRDefault="004E49F5" w:rsidP="00FD3871">
            <w:pPr>
              <w:numPr>
                <w:ilvl w:val="0"/>
                <w:numId w:val="7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ploaded Photos</w:t>
            </w:r>
          </w:p>
        </w:tc>
      </w:tr>
      <w:tr w:rsidR="004E49F5" w:rsidRPr="0000458A" w14:paraId="6BEA603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DB302B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‘Like’ Functio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3D6F6" w14:textId="5B857A4E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 u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ser who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viewing the photos about the OI will be able to ‘like’ the photo</w:t>
            </w:r>
          </w:p>
        </w:tc>
      </w:tr>
      <w:tr w:rsidR="004E49F5" w:rsidRPr="0000458A" w14:paraId="188FF49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7A6824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F9E341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eople who are using the app</w:t>
            </w:r>
          </w:p>
        </w:tc>
      </w:tr>
      <w:tr w:rsidR="004E49F5" w:rsidRPr="0000458A" w14:paraId="440C0DE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A7966E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Guest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42D5AC" w14:textId="157BE21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People using the app with restricted functionalities without needing to log in (will not be able to ‘like’/upload photos or </w:t>
            </w:r>
            <w:r w:rsidR="005D3A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ynchroni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their data across devices)</w:t>
            </w:r>
          </w:p>
        </w:tc>
      </w:tr>
      <w:tr w:rsidR="004E49F5" w:rsidRPr="0000458A" w14:paraId="30EFBC4A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7E891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dministrator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E5BAD" w14:textId="6D8BE0C7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with increased permissions</w:t>
            </w:r>
          </w:p>
        </w:tc>
      </w:tr>
      <w:tr w:rsidR="004E49F5" w:rsidRPr="0000458A" w14:paraId="2BCFB374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71E7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F80B21" w14:textId="2A3B23E3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Allows users to access their unique accounts by entering a username and a password</w:t>
            </w:r>
          </w:p>
        </w:tc>
      </w:tr>
      <w:tr w:rsidR="004E49F5" w:rsidRPr="0000458A" w14:paraId="1F6C127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242109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ogged-In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144371" w14:textId="7D19F36E" w:rsidR="004E49F5" w:rsidRPr="0000458A" w:rsidRDefault="00691DC3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user who has successfully completed their log-in procedure and has access to like, upload, and </w:t>
            </w:r>
            <w:r w:rsidR="00C44A41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mov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hoto permissions</w:t>
            </w:r>
          </w:p>
        </w:tc>
      </w:tr>
      <w:tr w:rsidR="004E49F5" w:rsidRPr="0000458A" w14:paraId="5FCF4F6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0DB6A7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4E075" w14:textId="1E35A9D6" w:rsidR="004E49F5" w:rsidRPr="0000458A" w:rsidRDefault="005D3A6F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d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fault view of </w:t>
            </w:r>
            <w:r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="004E49F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ap will display:</w:t>
            </w:r>
          </w:p>
          <w:p w14:paraId="16C3E6C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s (shaded in green)</w:t>
            </w:r>
          </w:p>
          <w:p w14:paraId="74787CDC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 Loops (shaded in dark grey)</w:t>
            </w:r>
          </w:p>
          <w:p w14:paraId="4D5B02B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racks (shaded in light grey)</w:t>
            </w:r>
          </w:p>
          <w:p w14:paraId="378373C1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arparks (shaded in beige)</w:t>
            </w:r>
          </w:p>
          <w:p w14:paraId="48FC8E13" w14:textId="77777777" w:rsidR="004E49F5" w:rsidRPr="0000458A" w:rsidRDefault="004E49F5" w:rsidP="00FD3871">
            <w:pPr>
              <w:numPr>
                <w:ilvl w:val="0"/>
                <w:numId w:val="8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cons to represent OI</w:t>
            </w:r>
          </w:p>
          <w:p w14:paraId="1BE35C60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</w:p>
          <w:p w14:paraId="52560311" w14:textId="77777777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customise Map View at the Filtering Page</w:t>
            </w:r>
          </w:p>
          <w:p w14:paraId="7C5B90CF" w14:textId="1096A8D1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Each information type will hav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ts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own unique icon and colour</w:t>
            </w:r>
          </w:p>
        </w:tc>
      </w:tr>
      <w:tr w:rsidR="004E49F5" w:rsidRPr="0000458A" w14:paraId="614ADE8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262C83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iltering Pag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E6C73D" w14:textId="0BFE2EAC" w:rsidR="00C44A41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override the default view of Map View by selecting information to see on the map</w:t>
            </w:r>
          </w:p>
          <w:p w14:paraId="66866E5C" w14:textId="1CF303D5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ome examples include:</w:t>
            </w:r>
          </w:p>
          <w:p w14:paraId="4E44B848" w14:textId="7777777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textAlignment w:val="baseline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o not display ‘Car Parks’</w:t>
            </w:r>
          </w:p>
          <w:p w14:paraId="374EB38C" w14:textId="37BF3CC7" w:rsidR="004E49F5" w:rsidRPr="0000458A" w:rsidRDefault="004E49F5" w:rsidP="00FD3871">
            <w:pPr>
              <w:numPr>
                <w:ilvl w:val="0"/>
                <w:numId w:val="9"/>
              </w:numPr>
              <w:spacing w:before="0" w:after="0"/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Display ‘BBQ Pits’</w:t>
            </w:r>
          </w:p>
        </w:tc>
      </w:tr>
      <w:tr w:rsidR="004E49F5" w:rsidRPr="0000458A" w14:paraId="6ED8BC29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486ECA" w14:textId="77777777" w:rsidR="004E49F5" w:rsidRPr="0000458A" w:rsidRDefault="004E49F5" w:rsidP="004B593A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List View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6A8DB" w14:textId="3C1046A3" w:rsidR="004E49F5" w:rsidRPr="0000458A" w:rsidRDefault="004E49F5" w:rsidP="00CE7740">
            <w:pPr>
              <w:spacing w:before="0" w:after="0"/>
              <w:rPr>
                <w:rFonts w:ascii="Arial" w:eastAsia="Times New Roman" w:hAnsi="Arial" w:cs="Arial"/>
                <w:sz w:val="24"/>
                <w:szCs w:val="24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Users will be able to see </w:t>
            </w:r>
            <w:r w:rsidR="006B637F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all information on the Map View displayed </w:t>
            </w:r>
            <w:r w:rsidR="00CE7740"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>in a list format,</w:t>
            </w:r>
            <w:r w:rsidRPr="0000458A">
              <w:rPr>
                <w:rFonts w:ascii="Arial" w:eastAsia="Times New Roman" w:hAnsi="Arial" w:cs="Arial"/>
                <w:color w:val="000000" w:themeColor="text1"/>
                <w:sz w:val="22"/>
                <w:szCs w:val="22"/>
                <w:lang w:val="en-GB" w:eastAsia="zh-CN"/>
              </w:rPr>
              <w:t xml:space="preserve"> sorted according to distance from the user.</w:t>
            </w:r>
          </w:p>
        </w:tc>
      </w:tr>
      <w:tr w:rsidR="00321AFA" w:rsidRPr="0000458A" w14:paraId="21F4A570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85FA9" w14:textId="75F41F83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318DE2" w14:textId="77777777" w:rsidR="003E0F4C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Park connectors connect two different parks</w:t>
            </w:r>
          </w:p>
          <w:p w14:paraId="2FBA87B3" w14:textId="70222E8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There are 30 park connectors total</w:t>
            </w:r>
            <w:r w:rsidR="003E0F4C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n Singapore</w:t>
            </w:r>
          </w:p>
        </w:tc>
      </w:tr>
      <w:tr w:rsidR="00321AFA" w:rsidRPr="0000458A" w14:paraId="4890EA9E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3F310D" w14:textId="562CAFA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lastRenderedPageBreak/>
              <w:t>Park track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9C82B" w14:textId="3D027AAB" w:rsidR="00321AFA" w:rsidRPr="0000458A" w:rsidRDefault="003E0F4C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efer to the regular walking paths within a park</w:t>
            </w:r>
          </w:p>
        </w:tc>
      </w:tr>
      <w:tr w:rsidR="00321AFA" w:rsidRPr="0000458A" w14:paraId="7DB2740B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4B350E" w14:textId="14A9AA5A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F2670" w14:textId="1781FF6E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Cycling/skating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routes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only </w:t>
            </w:r>
            <w:r w:rsidR="00F3598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park connector tracks</w:t>
            </w:r>
          </w:p>
        </w:tc>
      </w:tr>
      <w:tr w:rsidR="00321AFA" w:rsidRPr="0000458A" w14:paraId="5705DECA" w14:textId="77777777" w:rsidTr="4102EC10">
        <w:trPr>
          <w:trHeight w:val="620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D7FA3" w14:textId="3DFC6C8B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Hiking/jogging activity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67226" w14:textId="1F48AE28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Users can hike/jog on both tracks and park connector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s</w:t>
            </w:r>
          </w:p>
        </w:tc>
      </w:tr>
      <w:tr w:rsidR="00321AFA" w:rsidRPr="0000458A" w14:paraId="6795D471" w14:textId="77777777" w:rsidTr="4102EC10">
        <w:trPr>
          <w:trHeight w:val="265"/>
        </w:trPr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4761FA" w14:textId="14419827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istance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FF76E" w14:textId="7ED704EE" w:rsidR="00F35985" w:rsidRPr="0000458A" w:rsidRDefault="00F35985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Users choose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d</w:t>
            </w:r>
            <w:r w:rsidR="00321AFA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istance from a dropdown menu</w:t>
            </w:r>
            <w:r w:rsidR="00E2666F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, determining how long the planned route should be</w:t>
            </w:r>
          </w:p>
          <w:p w14:paraId="2B86A5DD" w14:textId="19E528B5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The unit of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measure</w:t>
            </w: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 is </w:t>
            </w:r>
            <w:r w:rsidR="005D3A6F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 xml:space="preserve">a </w:t>
            </w:r>
            <w:r w:rsidR="00214855"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kilometre</w:t>
            </w:r>
          </w:p>
        </w:tc>
      </w:tr>
      <w:tr w:rsidR="00321AFA" w:rsidRPr="0000458A" w14:paraId="4E1EA658" w14:textId="77777777" w:rsidTr="4102EC10"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555157" w14:textId="6800525F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Recommended Routes</w:t>
            </w:r>
          </w:p>
        </w:tc>
        <w:tc>
          <w:tcPr>
            <w:tcW w:w="0" w:type="auto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DF1EBB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system should recommend the three most optimized routes for users to choose from</w:t>
            </w:r>
          </w:p>
          <w:p w14:paraId="611774FD" w14:textId="77777777" w:rsidR="00E2666F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The length of the recommended routes should be within 500m of the distance specified by users</w:t>
            </w:r>
          </w:p>
          <w:p w14:paraId="72D95C76" w14:textId="77777777" w:rsidR="00B42B6B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hiking/jogging activities, the starting point should be the user’s location (assuming the user is already in a park)</w:t>
            </w:r>
          </w:p>
          <w:p w14:paraId="111E2FDB" w14:textId="485AA630" w:rsidR="00321AFA" w:rsidRPr="0000458A" w:rsidRDefault="00321AFA" w:rsidP="00321AFA">
            <w:pPr>
              <w:spacing w:before="0" w:after="0"/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</w:pPr>
            <w:r w:rsidRPr="0000458A">
              <w:rPr>
                <w:rFonts w:ascii="Arial" w:eastAsia="Times New Roman" w:hAnsi="Arial" w:cs="Arial"/>
                <w:color w:val="000000"/>
                <w:sz w:val="22"/>
                <w:szCs w:val="22"/>
                <w:lang w:val="en-GB" w:eastAsia="zh-CN"/>
              </w:rPr>
              <w:t>For cycling/skating activities, the starting point should lie on a recommended park connector</w:t>
            </w:r>
          </w:p>
        </w:tc>
      </w:tr>
    </w:tbl>
    <w:p w14:paraId="0D640B20" w14:textId="2EEBCACC" w:rsidR="004E54A0" w:rsidRPr="0000458A" w:rsidRDefault="004E54A0" w:rsidP="00683324">
      <w:pPr>
        <w:pStyle w:val="Heading1"/>
        <w:numPr>
          <w:ilvl w:val="0"/>
          <w:numId w:val="49"/>
        </w:numPr>
        <w:rPr>
          <w:rFonts w:cs="Arial"/>
          <w:lang w:val="en-GB"/>
        </w:rPr>
      </w:pPr>
      <w:bookmarkStart w:id="11" w:name="_Toc35436521"/>
      <w:r w:rsidRPr="0000458A">
        <w:rPr>
          <w:rFonts w:cs="Arial"/>
          <w:lang w:val="en-GB"/>
        </w:rPr>
        <w:t xml:space="preserve">UI </w:t>
      </w:r>
      <w:r w:rsidR="004C3DB5" w:rsidRPr="0000458A">
        <w:rPr>
          <w:rFonts w:cs="Arial"/>
          <w:lang w:val="en-GB"/>
        </w:rPr>
        <w:t>Mock-up</w:t>
      </w:r>
      <w:bookmarkEnd w:id="11"/>
    </w:p>
    <w:p w14:paraId="4F89BB6F" w14:textId="69EA62FD" w:rsidR="003F33C5" w:rsidRPr="001B2923" w:rsidRDefault="003F33C5" w:rsidP="003F33C5">
      <w:pPr>
        <w:rPr>
          <w:rFonts w:ascii="Arial" w:hAnsi="Arial" w:cs="Arial"/>
          <w:sz w:val="22"/>
          <w:szCs w:val="22"/>
          <w:lang w:val="en-GB"/>
        </w:rPr>
      </w:pPr>
      <w:r w:rsidRPr="001B2923">
        <w:rPr>
          <w:rFonts w:ascii="Arial" w:hAnsi="Arial" w:cs="Arial"/>
          <w:sz w:val="22"/>
          <w:szCs w:val="22"/>
          <w:lang w:val="en-GB"/>
        </w:rPr>
        <w:t xml:space="preserve">Link to UI </w:t>
      </w:r>
      <w:r w:rsidR="004C3DB5" w:rsidRPr="001B2923">
        <w:rPr>
          <w:rFonts w:ascii="Arial" w:hAnsi="Arial" w:cs="Arial"/>
          <w:sz w:val="22"/>
          <w:szCs w:val="22"/>
          <w:lang w:val="en-GB"/>
        </w:rPr>
        <w:t>Mock-up</w:t>
      </w:r>
      <w:r w:rsidRPr="001B2923">
        <w:rPr>
          <w:rFonts w:ascii="Arial" w:hAnsi="Arial" w:cs="Arial"/>
          <w:sz w:val="22"/>
          <w:szCs w:val="22"/>
          <w:lang w:val="en-GB"/>
        </w:rPr>
        <w:t xml:space="preserve">: </w:t>
      </w:r>
      <w:hyperlink r:id="rId29" w:history="1">
        <w:r w:rsidR="00EE0B29" w:rsidRPr="001B2923">
          <w:rPr>
            <w:rStyle w:val="Hyperlink"/>
            <w:rFonts w:ascii="Arial" w:hAnsi="Arial" w:cs="Arial"/>
            <w:sz w:val="22"/>
            <w:szCs w:val="22"/>
            <w:lang w:val="en-GB"/>
          </w:rPr>
          <w:t>https://xd.adobe.com/view/5814c79d-7a0a-4e48-74d2-066ec8faf77f-2e25/</w:t>
        </w:r>
      </w:hyperlink>
      <w:r w:rsidR="00EE0B29" w:rsidRPr="001B2923">
        <w:rPr>
          <w:rFonts w:ascii="Arial" w:hAnsi="Arial" w:cs="Arial"/>
          <w:sz w:val="22"/>
          <w:szCs w:val="22"/>
          <w:lang w:val="en-GB"/>
        </w:rPr>
        <w:t xml:space="preserve"> </w:t>
      </w:r>
    </w:p>
    <w:sectPr w:rsidR="003F33C5" w:rsidRPr="001B2923" w:rsidSect="00B31C36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34B30"/>
    <w:multiLevelType w:val="hybridMultilevel"/>
    <w:tmpl w:val="6AAE2B2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0C234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1D3872"/>
    <w:multiLevelType w:val="hybridMultilevel"/>
    <w:tmpl w:val="4218EDD0"/>
    <w:lvl w:ilvl="0" w:tplc="64322A9C">
      <w:start w:val="1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72C5FAD"/>
    <w:multiLevelType w:val="multilevel"/>
    <w:tmpl w:val="71A095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802441"/>
    <w:multiLevelType w:val="hybridMultilevel"/>
    <w:tmpl w:val="321A57A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84652"/>
    <w:multiLevelType w:val="hybridMultilevel"/>
    <w:tmpl w:val="DF3C8014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AD31C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827BE"/>
    <w:multiLevelType w:val="multilevel"/>
    <w:tmpl w:val="11FC3E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D2856E9"/>
    <w:multiLevelType w:val="hybridMultilevel"/>
    <w:tmpl w:val="1A42AE9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EA07F2"/>
    <w:multiLevelType w:val="hybridMultilevel"/>
    <w:tmpl w:val="1876DCCA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0D149A7"/>
    <w:multiLevelType w:val="hybridMultilevel"/>
    <w:tmpl w:val="ADDECDA0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0F34FC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1461F89"/>
    <w:multiLevelType w:val="hybridMultilevel"/>
    <w:tmpl w:val="B92A1180"/>
    <w:lvl w:ilvl="0" w:tplc="08D8A5B6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E059BA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8353516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8F252D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F383281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029F5"/>
    <w:multiLevelType w:val="multilevel"/>
    <w:tmpl w:val="A65467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E1F799A"/>
    <w:multiLevelType w:val="hybridMultilevel"/>
    <w:tmpl w:val="E60CF72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0D1DE2"/>
    <w:multiLevelType w:val="hybridMultilevel"/>
    <w:tmpl w:val="4C06EE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656B34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6C3B3B"/>
    <w:multiLevelType w:val="multilevel"/>
    <w:tmpl w:val="FE629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2334ED"/>
    <w:multiLevelType w:val="hybridMultilevel"/>
    <w:tmpl w:val="51802D20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CE7744"/>
    <w:multiLevelType w:val="multilevel"/>
    <w:tmpl w:val="359ABA3E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4" w15:restartNumberingAfterBreak="0">
    <w:nsid w:val="49F4573E"/>
    <w:multiLevelType w:val="hybridMultilevel"/>
    <w:tmpl w:val="73A284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2250F8"/>
    <w:multiLevelType w:val="hybridMultilevel"/>
    <w:tmpl w:val="8788EDB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70564D"/>
    <w:multiLevelType w:val="hybridMultilevel"/>
    <w:tmpl w:val="37C4C36E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343963"/>
    <w:multiLevelType w:val="multilevel"/>
    <w:tmpl w:val="4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62932C8"/>
    <w:multiLevelType w:val="multilevel"/>
    <w:tmpl w:val="E1809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266E8B"/>
    <w:multiLevelType w:val="hybridMultilevel"/>
    <w:tmpl w:val="240E78D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E617D17"/>
    <w:multiLevelType w:val="multilevel"/>
    <w:tmpl w:val="3DCAE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EC747FF"/>
    <w:multiLevelType w:val="multilevel"/>
    <w:tmpl w:val="537888C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2" w15:restartNumberingAfterBreak="0">
    <w:nsid w:val="60F2657D"/>
    <w:multiLevelType w:val="hybridMultilevel"/>
    <w:tmpl w:val="89889CD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035BFE"/>
    <w:multiLevelType w:val="hybridMultilevel"/>
    <w:tmpl w:val="C64E5190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2DB41A0"/>
    <w:multiLevelType w:val="hybridMultilevel"/>
    <w:tmpl w:val="94C0247C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22CA7"/>
    <w:multiLevelType w:val="hybridMultilevel"/>
    <w:tmpl w:val="BC767DEA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966F67"/>
    <w:multiLevelType w:val="multilevel"/>
    <w:tmpl w:val="3A2C09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7C407CE"/>
    <w:multiLevelType w:val="hybridMultilevel"/>
    <w:tmpl w:val="FA8A3FBA"/>
    <w:lvl w:ilvl="0" w:tplc="BC2ED8C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2B77D9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E7C629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1F51DCF"/>
    <w:multiLevelType w:val="hybridMultilevel"/>
    <w:tmpl w:val="90FEE09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4024464"/>
    <w:multiLevelType w:val="hybridMultilevel"/>
    <w:tmpl w:val="397C9AD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5403CA"/>
    <w:multiLevelType w:val="hybridMultilevel"/>
    <w:tmpl w:val="4D96D7B4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FD538F"/>
    <w:multiLevelType w:val="hybridMultilevel"/>
    <w:tmpl w:val="B838E76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718180B"/>
    <w:multiLevelType w:val="multilevel"/>
    <w:tmpl w:val="C3ECCC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77E6005C"/>
    <w:multiLevelType w:val="hybridMultilevel"/>
    <w:tmpl w:val="13888E1C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C6622C8"/>
    <w:multiLevelType w:val="hybridMultilevel"/>
    <w:tmpl w:val="0A746298"/>
    <w:lvl w:ilvl="0" w:tplc="64322A9C">
      <w:start w:val="1"/>
      <w:numFmt w:val="decimal"/>
      <w:lvlText w:val="%1."/>
      <w:lvlJc w:val="left"/>
      <w:pPr>
        <w:ind w:left="735" w:hanging="375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E05CD9"/>
    <w:multiLevelType w:val="multilevel"/>
    <w:tmpl w:val="978413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4"/>
  </w:num>
  <w:num w:numId="2">
    <w:abstractNumId w:val="27"/>
  </w:num>
  <w:num w:numId="3">
    <w:abstractNumId w:val="47"/>
  </w:num>
  <w:num w:numId="4">
    <w:abstractNumId w:val="17"/>
  </w:num>
  <w:num w:numId="5">
    <w:abstractNumId w:val="3"/>
  </w:num>
  <w:num w:numId="6">
    <w:abstractNumId w:val="1"/>
  </w:num>
  <w:num w:numId="7">
    <w:abstractNumId w:val="21"/>
  </w:num>
  <w:num w:numId="8">
    <w:abstractNumId w:val="30"/>
  </w:num>
  <w:num w:numId="9">
    <w:abstractNumId w:val="28"/>
  </w:num>
  <w:num w:numId="10">
    <w:abstractNumId w:val="19"/>
  </w:num>
  <w:num w:numId="11">
    <w:abstractNumId w:val="37"/>
  </w:num>
  <w:num w:numId="12">
    <w:abstractNumId w:val="11"/>
  </w:num>
  <w:num w:numId="13">
    <w:abstractNumId w:val="4"/>
  </w:num>
  <w:num w:numId="14">
    <w:abstractNumId w:val="5"/>
  </w:num>
  <w:num w:numId="15">
    <w:abstractNumId w:val="29"/>
  </w:num>
  <w:num w:numId="16">
    <w:abstractNumId w:val="45"/>
  </w:num>
  <w:num w:numId="17">
    <w:abstractNumId w:val="9"/>
  </w:num>
  <w:num w:numId="18">
    <w:abstractNumId w:val="43"/>
  </w:num>
  <w:num w:numId="19">
    <w:abstractNumId w:val="26"/>
  </w:num>
  <w:num w:numId="20">
    <w:abstractNumId w:val="0"/>
  </w:num>
  <w:num w:numId="21">
    <w:abstractNumId w:val="40"/>
  </w:num>
  <w:num w:numId="22">
    <w:abstractNumId w:val="10"/>
  </w:num>
  <w:num w:numId="23">
    <w:abstractNumId w:val="36"/>
  </w:num>
  <w:num w:numId="24">
    <w:abstractNumId w:val="6"/>
  </w:num>
  <w:num w:numId="25">
    <w:abstractNumId w:val="14"/>
  </w:num>
  <w:num w:numId="26">
    <w:abstractNumId w:val="8"/>
  </w:num>
  <w:num w:numId="27">
    <w:abstractNumId w:val="22"/>
  </w:num>
  <w:num w:numId="28">
    <w:abstractNumId w:val="12"/>
  </w:num>
  <w:num w:numId="29">
    <w:abstractNumId w:val="25"/>
  </w:num>
  <w:num w:numId="30">
    <w:abstractNumId w:val="18"/>
  </w:num>
  <w:num w:numId="31">
    <w:abstractNumId w:val="34"/>
  </w:num>
  <w:num w:numId="32">
    <w:abstractNumId w:val="46"/>
  </w:num>
  <w:num w:numId="33">
    <w:abstractNumId w:val="32"/>
  </w:num>
  <w:num w:numId="34">
    <w:abstractNumId w:val="33"/>
  </w:num>
  <w:num w:numId="35">
    <w:abstractNumId w:val="13"/>
  </w:num>
  <w:num w:numId="36">
    <w:abstractNumId w:val="39"/>
  </w:num>
  <w:num w:numId="37">
    <w:abstractNumId w:val="2"/>
  </w:num>
  <w:num w:numId="38">
    <w:abstractNumId w:val="41"/>
  </w:num>
  <w:num w:numId="39">
    <w:abstractNumId w:val="15"/>
  </w:num>
  <w:num w:numId="40">
    <w:abstractNumId w:val="44"/>
  </w:num>
  <w:num w:numId="41">
    <w:abstractNumId w:val="38"/>
  </w:num>
  <w:num w:numId="42">
    <w:abstractNumId w:val="42"/>
  </w:num>
  <w:num w:numId="43">
    <w:abstractNumId w:val="20"/>
  </w:num>
  <w:num w:numId="44">
    <w:abstractNumId w:val="35"/>
  </w:num>
  <w:num w:numId="45">
    <w:abstractNumId w:val="16"/>
  </w:num>
  <w:num w:numId="46">
    <w:abstractNumId w:val="7"/>
  </w:num>
  <w:num w:numId="47">
    <w:abstractNumId w:val="31"/>
  </w:num>
  <w:num w:numId="48">
    <w:abstractNumId w:val="37"/>
    <w:lvlOverride w:ilvl="0">
      <w:startOverride w:val="6"/>
    </w:lvlOverride>
  </w:num>
  <w:num w:numId="49">
    <w:abstractNumId w:val="2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szQ2ADHMTI0NlXSUglOLizPz80AKzGsB3psd6CwAAAA="/>
  </w:docVars>
  <w:rsids>
    <w:rsidRoot w:val="00110FF9"/>
    <w:rsid w:val="0000458A"/>
    <w:rsid w:val="00022DEE"/>
    <w:rsid w:val="00026544"/>
    <w:rsid w:val="0004270D"/>
    <w:rsid w:val="00042801"/>
    <w:rsid w:val="000707DA"/>
    <w:rsid w:val="00080E38"/>
    <w:rsid w:val="00085A20"/>
    <w:rsid w:val="000A2878"/>
    <w:rsid w:val="000A5FEE"/>
    <w:rsid w:val="000D7D20"/>
    <w:rsid w:val="000E691B"/>
    <w:rsid w:val="000F0FD4"/>
    <w:rsid w:val="000F2045"/>
    <w:rsid w:val="000F3FD5"/>
    <w:rsid w:val="00110FF9"/>
    <w:rsid w:val="00121394"/>
    <w:rsid w:val="00150235"/>
    <w:rsid w:val="0017341F"/>
    <w:rsid w:val="0017726A"/>
    <w:rsid w:val="0018250A"/>
    <w:rsid w:val="00182C6D"/>
    <w:rsid w:val="00194370"/>
    <w:rsid w:val="001B2923"/>
    <w:rsid w:val="001B455E"/>
    <w:rsid w:val="001E1843"/>
    <w:rsid w:val="001F5AFD"/>
    <w:rsid w:val="002020E5"/>
    <w:rsid w:val="00214855"/>
    <w:rsid w:val="00227AA6"/>
    <w:rsid w:val="00247A0D"/>
    <w:rsid w:val="00251BBB"/>
    <w:rsid w:val="0027167C"/>
    <w:rsid w:val="00284BB9"/>
    <w:rsid w:val="00294697"/>
    <w:rsid w:val="002A3A3D"/>
    <w:rsid w:val="002F4815"/>
    <w:rsid w:val="00321AFA"/>
    <w:rsid w:val="00323004"/>
    <w:rsid w:val="0035619A"/>
    <w:rsid w:val="00375EB3"/>
    <w:rsid w:val="003831BD"/>
    <w:rsid w:val="00390C1F"/>
    <w:rsid w:val="0039456B"/>
    <w:rsid w:val="003E0F4C"/>
    <w:rsid w:val="003F0956"/>
    <w:rsid w:val="003F33C5"/>
    <w:rsid w:val="004102D4"/>
    <w:rsid w:val="0041539A"/>
    <w:rsid w:val="004252C3"/>
    <w:rsid w:val="004266F2"/>
    <w:rsid w:val="00432AC0"/>
    <w:rsid w:val="0043595E"/>
    <w:rsid w:val="0044099F"/>
    <w:rsid w:val="00454C30"/>
    <w:rsid w:val="004A36B4"/>
    <w:rsid w:val="004A6470"/>
    <w:rsid w:val="004B0151"/>
    <w:rsid w:val="004B088E"/>
    <w:rsid w:val="004B2637"/>
    <w:rsid w:val="004B593A"/>
    <w:rsid w:val="004C3DB5"/>
    <w:rsid w:val="004D797D"/>
    <w:rsid w:val="004E1A89"/>
    <w:rsid w:val="004E49F5"/>
    <w:rsid w:val="004E54A0"/>
    <w:rsid w:val="005272B2"/>
    <w:rsid w:val="00540180"/>
    <w:rsid w:val="005427B7"/>
    <w:rsid w:val="00543A8F"/>
    <w:rsid w:val="005531D4"/>
    <w:rsid w:val="00565930"/>
    <w:rsid w:val="0057510C"/>
    <w:rsid w:val="0058749C"/>
    <w:rsid w:val="00587597"/>
    <w:rsid w:val="005A0247"/>
    <w:rsid w:val="005D3847"/>
    <w:rsid w:val="005D3A6F"/>
    <w:rsid w:val="00611925"/>
    <w:rsid w:val="006143A4"/>
    <w:rsid w:val="0062248D"/>
    <w:rsid w:val="00630A9E"/>
    <w:rsid w:val="00635720"/>
    <w:rsid w:val="00654136"/>
    <w:rsid w:val="00683324"/>
    <w:rsid w:val="006868B9"/>
    <w:rsid w:val="00691DC3"/>
    <w:rsid w:val="006B21A3"/>
    <w:rsid w:val="006B637F"/>
    <w:rsid w:val="006B6420"/>
    <w:rsid w:val="006C2819"/>
    <w:rsid w:val="006C642E"/>
    <w:rsid w:val="006E16E2"/>
    <w:rsid w:val="006F75DB"/>
    <w:rsid w:val="00702DE8"/>
    <w:rsid w:val="00713CAE"/>
    <w:rsid w:val="0072002E"/>
    <w:rsid w:val="00727A76"/>
    <w:rsid w:val="0073557B"/>
    <w:rsid w:val="00776937"/>
    <w:rsid w:val="0078335A"/>
    <w:rsid w:val="00797860"/>
    <w:rsid w:val="007A1032"/>
    <w:rsid w:val="007C7378"/>
    <w:rsid w:val="007D7CBF"/>
    <w:rsid w:val="007F5D10"/>
    <w:rsid w:val="007F6EE1"/>
    <w:rsid w:val="00817D3D"/>
    <w:rsid w:val="00830BA0"/>
    <w:rsid w:val="00837DE0"/>
    <w:rsid w:val="008620EF"/>
    <w:rsid w:val="00874DD3"/>
    <w:rsid w:val="008B13BF"/>
    <w:rsid w:val="008C2E3D"/>
    <w:rsid w:val="008C5890"/>
    <w:rsid w:val="008D7235"/>
    <w:rsid w:val="008E7761"/>
    <w:rsid w:val="00901BFB"/>
    <w:rsid w:val="00901F60"/>
    <w:rsid w:val="00914E37"/>
    <w:rsid w:val="00927A6F"/>
    <w:rsid w:val="00947499"/>
    <w:rsid w:val="009574C2"/>
    <w:rsid w:val="009858F7"/>
    <w:rsid w:val="009B21D8"/>
    <w:rsid w:val="009B270F"/>
    <w:rsid w:val="009B3523"/>
    <w:rsid w:val="009B46AB"/>
    <w:rsid w:val="009C64F5"/>
    <w:rsid w:val="009E0799"/>
    <w:rsid w:val="009E5510"/>
    <w:rsid w:val="009F36B3"/>
    <w:rsid w:val="00A0418E"/>
    <w:rsid w:val="00A135CD"/>
    <w:rsid w:val="00A23846"/>
    <w:rsid w:val="00A309C6"/>
    <w:rsid w:val="00A36D92"/>
    <w:rsid w:val="00A47EE3"/>
    <w:rsid w:val="00A7169B"/>
    <w:rsid w:val="00AA72DB"/>
    <w:rsid w:val="00AB7498"/>
    <w:rsid w:val="00AD743F"/>
    <w:rsid w:val="00AE3659"/>
    <w:rsid w:val="00AE6F97"/>
    <w:rsid w:val="00AF03E7"/>
    <w:rsid w:val="00AF356A"/>
    <w:rsid w:val="00AF4A1A"/>
    <w:rsid w:val="00B061CB"/>
    <w:rsid w:val="00B10596"/>
    <w:rsid w:val="00B16DFF"/>
    <w:rsid w:val="00B31C36"/>
    <w:rsid w:val="00B32F95"/>
    <w:rsid w:val="00B3619F"/>
    <w:rsid w:val="00B371DB"/>
    <w:rsid w:val="00B41D90"/>
    <w:rsid w:val="00B42B6B"/>
    <w:rsid w:val="00B51F6D"/>
    <w:rsid w:val="00B57A89"/>
    <w:rsid w:val="00B90DAB"/>
    <w:rsid w:val="00B926EC"/>
    <w:rsid w:val="00B95789"/>
    <w:rsid w:val="00BB0421"/>
    <w:rsid w:val="00BB325C"/>
    <w:rsid w:val="00BD3C42"/>
    <w:rsid w:val="00BD483C"/>
    <w:rsid w:val="00BE7267"/>
    <w:rsid w:val="00C0448D"/>
    <w:rsid w:val="00C1320D"/>
    <w:rsid w:val="00C2611C"/>
    <w:rsid w:val="00C330AB"/>
    <w:rsid w:val="00C3522E"/>
    <w:rsid w:val="00C41EBC"/>
    <w:rsid w:val="00C44A41"/>
    <w:rsid w:val="00C46021"/>
    <w:rsid w:val="00C61973"/>
    <w:rsid w:val="00C75CBD"/>
    <w:rsid w:val="00C95EFF"/>
    <w:rsid w:val="00CA56F7"/>
    <w:rsid w:val="00CB13B8"/>
    <w:rsid w:val="00CB649B"/>
    <w:rsid w:val="00CC1C26"/>
    <w:rsid w:val="00CC30D0"/>
    <w:rsid w:val="00CD03EC"/>
    <w:rsid w:val="00CD3334"/>
    <w:rsid w:val="00CE372F"/>
    <w:rsid w:val="00CE7740"/>
    <w:rsid w:val="00D1103C"/>
    <w:rsid w:val="00D15ECD"/>
    <w:rsid w:val="00D24FEA"/>
    <w:rsid w:val="00D34CE1"/>
    <w:rsid w:val="00D36AD9"/>
    <w:rsid w:val="00D43D2B"/>
    <w:rsid w:val="00D646C9"/>
    <w:rsid w:val="00D75A69"/>
    <w:rsid w:val="00D75FF2"/>
    <w:rsid w:val="00D91452"/>
    <w:rsid w:val="00DA7187"/>
    <w:rsid w:val="00DB49FA"/>
    <w:rsid w:val="00DD52C3"/>
    <w:rsid w:val="00DF400B"/>
    <w:rsid w:val="00DF7276"/>
    <w:rsid w:val="00E155AA"/>
    <w:rsid w:val="00E24147"/>
    <w:rsid w:val="00E2666F"/>
    <w:rsid w:val="00E27B26"/>
    <w:rsid w:val="00E76C8E"/>
    <w:rsid w:val="00E80579"/>
    <w:rsid w:val="00EA2FF2"/>
    <w:rsid w:val="00EC1039"/>
    <w:rsid w:val="00EC16B8"/>
    <w:rsid w:val="00EE0B29"/>
    <w:rsid w:val="00EE5D12"/>
    <w:rsid w:val="00F032F2"/>
    <w:rsid w:val="00F22753"/>
    <w:rsid w:val="00F24CCA"/>
    <w:rsid w:val="00F34409"/>
    <w:rsid w:val="00F35985"/>
    <w:rsid w:val="00F4707B"/>
    <w:rsid w:val="00F604DB"/>
    <w:rsid w:val="00F7654E"/>
    <w:rsid w:val="00F777EE"/>
    <w:rsid w:val="00F86FCE"/>
    <w:rsid w:val="00FD3871"/>
    <w:rsid w:val="00FF4A82"/>
    <w:rsid w:val="00FF7061"/>
    <w:rsid w:val="1678E428"/>
    <w:rsid w:val="1C12E316"/>
    <w:rsid w:val="4102EC10"/>
    <w:rsid w:val="561B21C6"/>
    <w:rsid w:val="63B0FD52"/>
    <w:rsid w:val="79F7B6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5D3B63"/>
  <w15:chartTrackingRefBased/>
  <w15:docId w15:val="{FEB7B8DB-81F8-47E9-AD13-1625DAA5F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10FF9"/>
    <w:pPr>
      <w:spacing w:before="100" w:after="200" w:line="276" w:lineRule="auto"/>
    </w:pPr>
    <w:rPr>
      <w:rFonts w:eastAsiaTheme="minorEastAsi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F3FD5"/>
    <w:pPr>
      <w:keepNext/>
      <w:keepLines/>
      <w:numPr>
        <w:numId w:val="11"/>
      </w:numPr>
      <w:spacing w:before="240" w:after="0"/>
      <w:outlineLvl w:val="0"/>
    </w:pPr>
    <w:rPr>
      <w:rFonts w:ascii="Arial" w:eastAsiaTheme="majorEastAsia" w:hAnsi="Arial" w:cstheme="majorBidi"/>
      <w:b/>
      <w:sz w:val="32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FF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10FF9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F3FD5"/>
    <w:rPr>
      <w:rFonts w:ascii="Arial" w:eastAsiaTheme="majorEastAsia" w:hAnsi="Arial" w:cstheme="majorBidi"/>
      <w:b/>
      <w:sz w:val="32"/>
      <w:szCs w:val="32"/>
      <w:u w:val="single"/>
    </w:rPr>
  </w:style>
  <w:style w:type="character" w:styleId="Hyperlink">
    <w:name w:val="Hyperlink"/>
    <w:basedOn w:val="DefaultParagraphFont"/>
    <w:uiPriority w:val="99"/>
    <w:unhideWhenUsed/>
    <w:rsid w:val="00EE0B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29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AF4A1A"/>
    <w:pPr>
      <w:spacing w:line="259" w:lineRule="auto"/>
      <w:outlineLvl w:val="9"/>
    </w:pPr>
    <w:rPr>
      <w:b w:val="0"/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AF4A1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04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39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46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2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47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9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sv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svg"/><Relationship Id="rId7" Type="http://schemas.openxmlformats.org/officeDocument/2006/relationships/image" Target="media/image2.svg"/><Relationship Id="rId12" Type="http://schemas.openxmlformats.org/officeDocument/2006/relationships/image" Target="media/image7.png"/><Relationship Id="rId17" Type="http://schemas.openxmlformats.org/officeDocument/2006/relationships/image" Target="media/image12.svg"/><Relationship Id="rId25" Type="http://schemas.openxmlformats.org/officeDocument/2006/relationships/image" Target="media/image20.sv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hyperlink" Target="https://xd.adobe.com/view/5814c79d-7a0a-4e48-74d2-066ec8faf77f-2e25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sv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svg"/><Relationship Id="rId23" Type="http://schemas.openxmlformats.org/officeDocument/2006/relationships/image" Target="media/image18.svg"/><Relationship Id="rId28" Type="http://schemas.openxmlformats.org/officeDocument/2006/relationships/image" Target="media/image23.svg"/><Relationship Id="rId10" Type="http://schemas.openxmlformats.org/officeDocument/2006/relationships/image" Target="media/image5.png"/><Relationship Id="rId19" Type="http://schemas.openxmlformats.org/officeDocument/2006/relationships/image" Target="media/image14.sv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sv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F934A5-5593-49B9-A222-10738533D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92</Words>
  <Characters>15921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SHEN GUANGXU#</dc:creator>
  <cp:keywords/>
  <dc:description/>
  <cp:lastModifiedBy>#CHOONG HAN YI#</cp:lastModifiedBy>
  <cp:revision>10</cp:revision>
  <dcterms:created xsi:type="dcterms:W3CDTF">2020-02-28T12:15:00Z</dcterms:created>
  <dcterms:modified xsi:type="dcterms:W3CDTF">2020-03-20T10:28:00Z</dcterms:modified>
</cp:coreProperties>
</file>